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F557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F557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F557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A14CD7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E2796" w:rsidRPr="00AE2796">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B63459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E2796" w:rsidRPr="00AE2796">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3858103"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AE2796">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5CA53BF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E2796" w:rsidRPr="00AE2796">
            <w:rPr>
              <w:color w:val="000000"/>
              <w:sz w:val="24"/>
              <w:szCs w:val="24"/>
            </w:rPr>
            <w:t>(Barchielli et al., 2022)</w:t>
          </w:r>
        </w:sdtContent>
      </w:sdt>
      <w:r w:rsidRPr="00400470">
        <w:rPr>
          <w:sz w:val="24"/>
          <w:szCs w:val="24"/>
        </w:rPr>
        <w:t>.</w:t>
      </w:r>
    </w:p>
    <w:p w14:paraId="6B514152" w14:textId="5012266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E2796" w:rsidRPr="00AE2796">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E2796" w:rsidRPr="00AE2796">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E2796" w:rsidRPr="00AE2796">
            <w:rPr>
              <w:color w:val="000000"/>
              <w:sz w:val="24"/>
              <w:szCs w:val="24"/>
            </w:rPr>
            <w:t>(Wulansari et al., 2020)</w:t>
          </w:r>
        </w:sdtContent>
      </w:sdt>
      <w:r w:rsidRPr="00400470">
        <w:rPr>
          <w:sz w:val="24"/>
          <w:szCs w:val="24"/>
        </w:rPr>
        <w:t>.</w:t>
      </w:r>
    </w:p>
    <w:p w14:paraId="2743C9EC" w14:textId="07CCD92A"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AE2796" w:rsidRPr="00AE2796">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A2ABBF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E2796" w:rsidRPr="00AE2796">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AE2796">
            <w:rPr>
              <w:rFonts w:eastAsia="Times New Roman"/>
            </w:rPr>
            <w:t>(</w:t>
          </w:r>
          <w:r w:rsidR="00AE2796">
            <w:rPr>
              <w:rFonts w:eastAsia="Times New Roman"/>
              <w:i/>
              <w:iCs/>
            </w:rPr>
            <w:t>Saúde Mental é o Tema Da Campanha de Natal Da Vodafone - Vodafone Portugal</w:t>
          </w:r>
          <w:r w:rsidR="00AE2796">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A40F69D"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AE2796">
            <w:rPr>
              <w:rFonts w:eastAsia="Times New Roman"/>
            </w:rPr>
            <w:t>(</w:t>
          </w:r>
          <w:r w:rsidR="00AE2796">
            <w:rPr>
              <w:rFonts w:eastAsia="Times New Roman"/>
              <w:i/>
              <w:iCs/>
            </w:rPr>
            <w:t>Partilha o Que Estás a Sentir | Natal 2022 | Vodafone Portugal - YouTube</w:t>
          </w:r>
          <w:r w:rsidR="00AE2796">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6B2F0F0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AE2796">
            <w:rPr>
              <w:rFonts w:eastAsia="Times New Roman"/>
            </w:rPr>
            <w:t>(</w:t>
          </w:r>
          <w:r w:rsidR="00AE2796">
            <w:rPr>
              <w:rFonts w:eastAsia="Times New Roman"/>
              <w:i/>
              <w:iCs/>
            </w:rPr>
            <w:t>Partilha o Que Estás a Sentir | Natal 2022 | Vodafone Portugal - YouTube</w:t>
          </w:r>
          <w:r w:rsidR="00AE2796">
            <w:rPr>
              <w:rFonts w:eastAsia="Times New Roman"/>
            </w:rPr>
            <w:t>, 2022)</w:t>
          </w:r>
        </w:sdtContent>
      </w:sdt>
      <w:bookmarkEnd w:id="18"/>
      <w:bookmarkEnd w:id="19"/>
      <w:bookmarkEnd w:id="20"/>
      <w:r w:rsidR="00D86C3D">
        <w:rPr>
          <w:color w:val="000000"/>
          <w:sz w:val="24"/>
          <w:szCs w:val="24"/>
        </w:rPr>
        <w:t>.</w:t>
      </w:r>
    </w:p>
    <w:p w14:paraId="03C489C4" w14:textId="315125E6"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E2796" w:rsidRPr="00AE2796">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16DA84B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AE2796">
            <w:rPr>
              <w:rFonts w:eastAsia="Times New Roman"/>
            </w:rPr>
            <w:t>(</w:t>
          </w:r>
          <w:r w:rsidR="00AE2796">
            <w:rPr>
              <w:rFonts w:eastAsia="Times New Roman"/>
              <w:i/>
              <w:iCs/>
            </w:rPr>
            <w:t>Uma Conversa Sobre Saúde Mental | Natal 2022 | Vodafone Portugal - YouTube</w:t>
          </w:r>
          <w:r w:rsidR="00AE2796">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02F9FF1"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E2796" w:rsidRPr="00AE2796">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AE2796" w:rsidRPr="00AE2796">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AE2796" w:rsidRPr="00AE2796">
            <w:rPr>
              <w:color w:val="000000"/>
              <w:sz w:val="24"/>
              <w:szCs w:val="24"/>
            </w:rPr>
            <w:t>(DGS, 2022)</w:t>
          </w:r>
        </w:sdtContent>
      </w:sdt>
      <w:r w:rsidR="00C00576">
        <w:rPr>
          <w:sz w:val="24"/>
          <w:szCs w:val="24"/>
        </w:rPr>
        <w:t>.</w:t>
      </w:r>
    </w:p>
    <w:p w14:paraId="39D21293" w14:textId="569BC0A8"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AE2796" w:rsidRPr="00AE2796">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9E62ED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E2796" w:rsidRPr="00AE2796">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E2796" w:rsidRPr="00AE2796">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E2796" w:rsidRPr="00AE2796">
            <w:rPr>
              <w:color w:val="000000"/>
              <w:sz w:val="24"/>
              <w:szCs w:val="24"/>
            </w:rPr>
            <w:t xml:space="preserve">(The </w:t>
          </w:r>
          <w:r w:rsidR="00AE2796" w:rsidRPr="00AE2796">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E2796" w:rsidRPr="00AE2796">
            <w:rPr>
              <w:color w:val="000000"/>
              <w:sz w:val="24"/>
              <w:szCs w:val="24"/>
            </w:rPr>
            <w:t>(Chen et al., 2022)</w:t>
          </w:r>
        </w:sdtContent>
      </w:sdt>
      <w:r w:rsidRPr="00400470">
        <w:rPr>
          <w:sz w:val="24"/>
          <w:szCs w:val="24"/>
        </w:rPr>
        <w:t>.</w:t>
      </w:r>
    </w:p>
    <w:p w14:paraId="29125AF1" w14:textId="6BAA1222"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E2796" w:rsidRPr="00AE2796">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0098DD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E2796" w:rsidRPr="00AE2796">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C2FF5E2"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AE2796">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DF3714C" w:rsidR="00F415E3" w:rsidRPr="00283A2D" w:rsidRDefault="00AE2796" w:rsidP="00194E7C">
                <w:pPr>
                  <w:jc w:val="center"/>
                  <w:rPr>
                    <w:color w:val="FFFFFF" w:themeColor="background1"/>
                    <w:sz w:val="18"/>
                    <w:szCs w:val="18"/>
                    <w:lang w:val="en-US"/>
                  </w:rPr>
                </w:pPr>
                <w:r w:rsidRPr="00AE2796">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BA32CD3" w:rsidR="00F415E3" w:rsidRPr="00283A2D" w:rsidRDefault="00AE2796" w:rsidP="00194E7C">
                <w:pPr>
                  <w:jc w:val="center"/>
                  <w:rPr>
                    <w:color w:val="FFFFFF" w:themeColor="background1"/>
                    <w:sz w:val="18"/>
                    <w:szCs w:val="18"/>
                    <w:lang w:val="en-US"/>
                  </w:rPr>
                </w:pPr>
                <w:r w:rsidRPr="00AE2796">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0CC4C189" w:rsidR="00F415E3" w:rsidRPr="00EE4602" w:rsidRDefault="00AE2796" w:rsidP="00194E7C">
                <w:pPr>
                  <w:jc w:val="center"/>
                  <w:rPr>
                    <w:color w:val="FFFFFF" w:themeColor="background1"/>
                    <w:sz w:val="18"/>
                    <w:szCs w:val="18"/>
                    <w:lang w:val="en-US"/>
                  </w:rPr>
                </w:pPr>
                <w:r w:rsidRPr="00AE2796">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94F426E" w:rsidR="00F415E3" w:rsidRPr="00DC5317" w:rsidRDefault="00AE2796" w:rsidP="00194E7C">
                <w:pPr>
                  <w:jc w:val="center"/>
                  <w:rPr>
                    <w:color w:val="FFFFFF" w:themeColor="background1"/>
                    <w:sz w:val="18"/>
                    <w:szCs w:val="18"/>
                  </w:rPr>
                </w:pPr>
                <w:r w:rsidRPr="00AE2796">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2E9E045C" w:rsidR="00F415E3" w:rsidRPr="00283A2D" w:rsidRDefault="00AE2796" w:rsidP="00194E7C">
                <w:pPr>
                  <w:jc w:val="center"/>
                  <w:rPr>
                    <w:color w:val="FFFFFF" w:themeColor="background1"/>
                    <w:sz w:val="18"/>
                    <w:szCs w:val="18"/>
                    <w:lang w:val="en-US"/>
                  </w:rPr>
                </w:pPr>
                <w:r w:rsidRPr="00AE2796">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3327E511" w:rsidR="00F415E3" w:rsidRPr="00283A2D" w:rsidRDefault="00AE2796" w:rsidP="00194E7C">
                <w:pPr>
                  <w:jc w:val="center"/>
                  <w:rPr>
                    <w:color w:val="FFFFFF" w:themeColor="background1"/>
                    <w:sz w:val="18"/>
                    <w:szCs w:val="18"/>
                    <w:lang w:val="en-US"/>
                  </w:rPr>
                </w:pPr>
                <w:r w:rsidRPr="00AE2796">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8F14968" w:rsidR="00F415E3" w:rsidRPr="00283A2D" w:rsidRDefault="00AE2796" w:rsidP="00194E7C">
                <w:pPr>
                  <w:jc w:val="center"/>
                  <w:rPr>
                    <w:color w:val="FFFFFF" w:themeColor="background1"/>
                    <w:sz w:val="18"/>
                    <w:szCs w:val="18"/>
                    <w:lang w:val="en-US"/>
                  </w:rPr>
                </w:pPr>
                <w:r w:rsidRPr="00AE2796">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7C8C946" w:rsidR="00F415E3" w:rsidRPr="00283A2D" w:rsidRDefault="00AE2796"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6A8887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AE2796">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6696F10C"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AE2796">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5789DC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AE2796">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6680B8">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577BAD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AE2796">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8FD8D3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AE2796">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7DE2CB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AE2796">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2A0B3D3"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AE2796">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764010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AE2796">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3A41FE9"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AE2796">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963818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AE2796">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1278F5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AE2796">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3FE95AB"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AE2796">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239852"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AE2796">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D77C4D8"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AE2796" w:rsidRPr="00AE2796">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AE2796" w:rsidRPr="00AE2796">
            <w:rPr>
              <w:color w:val="000000"/>
              <w:kern w:val="2"/>
              <w:sz w:val="24"/>
              <w:szCs w:val="24"/>
            </w:rPr>
            <w:t>(Camingue et al., 2021)</w:t>
          </w:r>
        </w:sdtContent>
      </w:sdt>
      <w:r w:rsidRPr="00BB5963">
        <w:rPr>
          <w:kern w:val="2"/>
          <w:sz w:val="24"/>
          <w:szCs w:val="24"/>
        </w:rPr>
        <w:t>.</w:t>
      </w:r>
    </w:p>
    <w:p w14:paraId="1089D41E" w14:textId="5C53A0B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AE2796">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AE2796" w:rsidRPr="00AE2796">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C687DDE"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AE2796">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90F0206"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AE2796" w:rsidRPr="00AE2796">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5F2F236F"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AE2796" w:rsidRPr="00AE2796">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2B096C3"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AE2796" w:rsidRPr="00AE2796">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68256E0"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AE2796" w:rsidRPr="00AE2796">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58BDDBCC"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AE2796" w:rsidRPr="00AE2796">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5247C47"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AE2796">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6C3B8FF"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AE2796" w:rsidRPr="00AE2796">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509D659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AE2796" w:rsidRPr="00AE2796">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C976FE2"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AE2796" w:rsidRPr="00AE2796">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FA991EE"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AE2796" w:rsidRPr="00AE2796">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7AC8EB1"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AE2796" w:rsidRPr="00AE2796">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51F7C5A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6953E151">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BFADEE4"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AE2796" w:rsidRPr="00AE2796">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6F173B89">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0A659EE"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AE2796" w:rsidRPr="00AE2796">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3E01EE8"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AE2796" w:rsidRPr="00AE2796">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134B72B"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AE2796" w:rsidRPr="00AE2796">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600444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AE2796" w:rsidRPr="00AE2796">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CE75F2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AE2796" w:rsidRPr="00AE2796">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AE2796" w:rsidRPr="00AE2796">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14A3C586"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AE2796" w:rsidRPr="00AE2796">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50095E8"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AE2796" w:rsidRPr="00AE2796">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F0AFE33"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AE2796" w:rsidRPr="00AE2796">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0102345"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AE2796" w:rsidRPr="00AE2796">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0205501"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AE2796" w:rsidRPr="00AE2796">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AE2796" w:rsidRPr="00AE2796">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AEB5F8B"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AE2796" w:rsidRPr="00AE2796">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4B484BD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AE2796" w:rsidRPr="00AE2796">
            <w:rPr>
              <w:color w:val="000000"/>
              <w:sz w:val="24"/>
              <w:szCs w:val="24"/>
            </w:rPr>
            <w:t>(Isbister, 2017)</w:t>
          </w:r>
        </w:sdtContent>
      </w:sdt>
      <w:r w:rsidRPr="001B0D8D">
        <w:rPr>
          <w:sz w:val="24"/>
          <w:szCs w:val="24"/>
        </w:rPr>
        <w:t>. Por isso, parece crucial elaborar-se uma secção relativa a este tópico.</w:t>
      </w:r>
    </w:p>
    <w:p w14:paraId="5F3822F1" w14:textId="4C2385A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E2796" w:rsidRPr="00AE2796">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E2796" w:rsidRPr="00AE2796">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27747A9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AE2796" w:rsidRPr="00AE2796">
            <w:rPr>
              <w:color w:val="000000"/>
            </w:rPr>
            <w:t>(Meadows, 2002)(Meadows, 2002)(Meadows, 2002)(Meadows, 2002)(Meadows, 2002)(Meadows, 2002)</w:t>
          </w:r>
        </w:sdtContent>
      </w:sdt>
      <w:r w:rsidRPr="00BB5963">
        <w:rPr>
          <w:rFonts w:cstheme="minorHAnsi"/>
          <w:kern w:val="2"/>
          <w:sz w:val="24"/>
          <w:szCs w:val="24"/>
        </w:rPr>
        <w:t>.</w:t>
      </w:r>
    </w:p>
    <w:p w14:paraId="54AAA4C1" w14:textId="6E1B332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AE2796" w:rsidRPr="00AE2796">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87B7175"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AE2796" w:rsidRPr="00AE2796">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B688421"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AE2796" w:rsidRPr="00AE2796">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90F21B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AE2796">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906317"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AE2796">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27D7B4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E2796" w:rsidRPr="00AE2796">
            <w:rPr>
              <w:color w:val="000000"/>
              <w:sz w:val="24"/>
              <w:szCs w:val="24"/>
            </w:rPr>
            <w:t>(Riess, 2018a)</w:t>
          </w:r>
        </w:sdtContent>
      </w:sdt>
      <w:r w:rsidRPr="00400470">
        <w:rPr>
          <w:sz w:val="24"/>
          <w:szCs w:val="24"/>
        </w:rPr>
        <w:t xml:space="preserve">. </w:t>
      </w:r>
    </w:p>
    <w:p w14:paraId="55280D4D" w14:textId="013DD00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E2796" w:rsidRPr="00AE2796">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37C950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AE2796" w:rsidRPr="00AE2796">
            <w:rPr>
              <w:color w:val="000000"/>
              <w:sz w:val="24"/>
              <w:szCs w:val="24"/>
            </w:rPr>
            <w:t>(Riess, 2018b)</w:t>
          </w:r>
        </w:sdtContent>
      </w:sdt>
      <w:r w:rsidRPr="00621BD6">
        <w:rPr>
          <w:sz w:val="24"/>
          <w:szCs w:val="24"/>
        </w:rPr>
        <w:t>:</w:t>
      </w:r>
    </w:p>
    <w:p w14:paraId="2AFB02C8" w14:textId="4D72DD2E"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AE2796" w:rsidRPr="00AE2796">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E77E80"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AE2796" w:rsidRPr="00AE2796">
            <w:rPr>
              <w:color w:val="000000"/>
              <w:sz w:val="24"/>
              <w:szCs w:val="24"/>
            </w:rPr>
            <w:t>(Sampat, 2017)</w:t>
          </w:r>
        </w:sdtContent>
      </w:sdt>
      <w:r w:rsidR="007B2457">
        <w:rPr>
          <w:sz w:val="24"/>
          <w:szCs w:val="24"/>
        </w:rPr>
        <w:t>.</w:t>
      </w:r>
    </w:p>
    <w:p w14:paraId="41743E19" w14:textId="5A12A9C7"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AE2796" w:rsidRPr="00AE2796">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596C73B"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AE2796" w:rsidRPr="00AE2796">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AE2796" w:rsidRPr="00AE2796">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06F5125"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AE2796">
            <w:rPr>
              <w:rFonts w:eastAsia="Times New Roman"/>
            </w:rPr>
            <w:t>(Belman &amp; Flanagan, 2010; Blot, 2017; Tam, 2013)</w:t>
          </w:r>
        </w:sdtContent>
      </w:sdt>
      <w:r w:rsidR="00455043">
        <w:rPr>
          <w:sz w:val="24"/>
          <w:szCs w:val="24"/>
        </w:rPr>
        <w:t>:</w:t>
      </w:r>
    </w:p>
    <w:p w14:paraId="6DAE5E77" w14:textId="217AF4EC"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AE2796">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94675BF"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AE2796" w:rsidRPr="00AE2796">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6BE38DC"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AE2796">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AF66A9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AE2796" w:rsidRPr="00AE2796">
            <w:rPr>
              <w:rFonts w:eastAsia="Times New Roman"/>
              <w:color w:val="000000"/>
            </w:rPr>
            <w:t>(Iacoboni, 2008)</w:t>
          </w:r>
        </w:sdtContent>
      </w:sdt>
      <w:r w:rsidRPr="00400470">
        <w:rPr>
          <w:sz w:val="24"/>
          <w:szCs w:val="24"/>
        </w:rPr>
        <w:t>.</w:t>
      </w:r>
    </w:p>
    <w:p w14:paraId="3220C78D" w14:textId="2208666C"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AE2796">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7D087E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AE2796" w:rsidRPr="00AE2796">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AE2796" w:rsidRPr="00AE2796">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B0D383F"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AE2796">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AE2796" w:rsidRPr="00AE2796">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D25A24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AE2796" w:rsidRPr="00AE2796">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AE2796" w:rsidRPr="00AE2796">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390A01B"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AE2796" w:rsidRPr="00AE2796">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AE2796">
            <w:rPr>
              <w:rFonts w:eastAsia="Times New Roman"/>
            </w:rPr>
            <w:t>(Farber &amp; Schrier, 2017)</w:t>
          </w:r>
        </w:sdtContent>
      </w:sdt>
      <w:r w:rsidR="00573A13">
        <w:rPr>
          <w:i/>
          <w:iCs/>
          <w:sz w:val="24"/>
          <w:szCs w:val="24"/>
        </w:rPr>
        <w:t>.</w:t>
      </w:r>
    </w:p>
    <w:p w14:paraId="06370C2E" w14:textId="28351C6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AE2796" w:rsidRPr="00AE2796">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AE2796" w:rsidRPr="00AE2796">
            <w:rPr>
              <w:color w:val="000000"/>
              <w:sz w:val="24"/>
              <w:szCs w:val="24"/>
            </w:rPr>
            <w:t>(Murray, 1997)</w:t>
          </w:r>
        </w:sdtContent>
      </w:sdt>
      <w:r w:rsidRPr="00400470">
        <w:rPr>
          <w:sz w:val="24"/>
          <w:szCs w:val="24"/>
        </w:rPr>
        <w:t>.</w:t>
      </w:r>
    </w:p>
    <w:p w14:paraId="5360A0E7" w14:textId="2F9A99D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AE2796" w:rsidRPr="00AE2796">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AE2796" w:rsidRPr="00AE2796">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6BC65DD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AE2796" w:rsidRPr="00AE2796">
            <w:rPr>
              <w:iCs/>
              <w:color w:val="000000"/>
              <w:sz w:val="24"/>
              <w:szCs w:val="24"/>
            </w:rPr>
            <w:t>(Isbister, 2017)</w:t>
          </w:r>
        </w:sdtContent>
      </w:sdt>
      <w:r w:rsidRPr="00400470">
        <w:rPr>
          <w:sz w:val="24"/>
          <w:szCs w:val="24"/>
        </w:rPr>
        <w:t xml:space="preserve">. </w:t>
      </w:r>
    </w:p>
    <w:p w14:paraId="4F7D5B99" w14:textId="601512B3"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AE2796" w:rsidRPr="00AE2796">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AE2796" w:rsidRPr="00AE2796">
            <w:rPr>
              <w:color w:val="000000"/>
              <w:sz w:val="24"/>
              <w:szCs w:val="24"/>
            </w:rPr>
            <w:t>(Isbister, 2017)</w:t>
          </w:r>
        </w:sdtContent>
      </w:sdt>
      <w:r w:rsidRPr="00400470">
        <w:rPr>
          <w:sz w:val="24"/>
          <w:szCs w:val="24"/>
        </w:rPr>
        <w:t>.</w:t>
      </w:r>
    </w:p>
    <w:p w14:paraId="172FD0F4" w14:textId="3546653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AE2796">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0247619"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AE2796" w:rsidRPr="00AE2796">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AE2796" w:rsidRPr="00AE2796">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AE2796" w:rsidRPr="00AE2796">
            <w:rPr>
              <w:color w:val="000000"/>
              <w:sz w:val="24"/>
              <w:szCs w:val="24"/>
            </w:rPr>
            <w:t>(Sampat, 2017)</w:t>
          </w:r>
        </w:sdtContent>
      </w:sdt>
      <w:r w:rsidR="00E17A9E" w:rsidRPr="00E17A9E">
        <w:rPr>
          <w:sz w:val="24"/>
          <w:szCs w:val="24"/>
        </w:rPr>
        <w:t>.</w:t>
      </w:r>
    </w:p>
    <w:p w14:paraId="35153C73" w14:textId="13C22EE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AE2796" w:rsidRPr="00AE2796">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D55D90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AE2796">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AE2796" w:rsidRPr="00AE2796">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CACB18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AE2796" w:rsidRPr="00AE2796">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AE2796">
            <w:rPr>
              <w:rFonts w:eastAsia="Times New Roman"/>
            </w:rPr>
            <w:t>(Belman &amp; Flanagan, 2010)</w:t>
          </w:r>
        </w:sdtContent>
      </w:sdt>
      <w:r w:rsidRPr="00400470">
        <w:rPr>
          <w:sz w:val="24"/>
          <w:szCs w:val="24"/>
        </w:rPr>
        <w:t xml:space="preserve">. </w:t>
      </w:r>
      <w:r w:rsidRPr="00400470">
        <w:rPr>
          <w:sz w:val="24"/>
          <w:szCs w:val="24"/>
        </w:rPr>
        <w:tab/>
      </w:r>
    </w:p>
    <w:p w14:paraId="01EDCC06" w14:textId="405CCB3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AE2796" w:rsidRPr="00AE2796">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6D677F52"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AE2796" w:rsidRPr="00AE2796">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A9F485A"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AE2796" w:rsidRPr="00AE2796">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AE2796" w:rsidRPr="00AE2796">
            <w:rPr>
              <w:color w:val="000000"/>
              <w:sz w:val="24"/>
              <w:szCs w:val="24"/>
            </w:rPr>
            <w:t>(Holl et al., 2022)</w:t>
          </w:r>
        </w:sdtContent>
      </w:sdt>
      <w:r w:rsidR="00C148C9">
        <w:rPr>
          <w:color w:val="000000"/>
          <w:sz w:val="24"/>
          <w:szCs w:val="24"/>
        </w:rPr>
        <w:t>.</w:t>
      </w:r>
    </w:p>
    <w:p w14:paraId="072A8595" w14:textId="3EF3468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AE2796" w:rsidRPr="00AE2796">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AE2796" w:rsidRPr="00AE2796">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573970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AE2796" w:rsidRPr="00AE2796">
            <w:rPr>
              <w:color w:val="000000"/>
              <w:sz w:val="24"/>
              <w:szCs w:val="24"/>
            </w:rPr>
            <w:t>(Isbister, 2006a)</w:t>
          </w:r>
        </w:sdtContent>
      </w:sdt>
      <w:r w:rsidRPr="00400470">
        <w:rPr>
          <w:sz w:val="24"/>
          <w:szCs w:val="24"/>
        </w:rPr>
        <w:t xml:space="preserve">.  </w:t>
      </w:r>
    </w:p>
    <w:p w14:paraId="37E18768" w14:textId="71F3D3A4"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AE2796" w:rsidRPr="00AE2796">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4D5F71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AE2796" w:rsidRPr="00AE2796">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1D5055A"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AE2796">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AE2796">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A44C445"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AE2796">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9B618FF"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AE2796" w:rsidRPr="00AE2796">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36AF7B8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AE2796">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F0F6A0C"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AE2796">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44118A66"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E2796">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4FB5966F"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AE2796" w:rsidRPr="00AE2796">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4F15FFA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AE2796" w:rsidRPr="00AE2796">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3085438"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AE2796" w:rsidRPr="00AE2796">
            <w:rPr>
              <w:color w:val="000000"/>
              <w:sz w:val="24"/>
              <w:szCs w:val="24"/>
            </w:rPr>
            <w:t>(Jung, 1981)</w:t>
          </w:r>
        </w:sdtContent>
      </w:sdt>
      <w:r w:rsidRPr="00FE2D41">
        <w:rPr>
          <w:sz w:val="24"/>
          <w:szCs w:val="24"/>
        </w:rPr>
        <w:t>.</w:t>
      </w:r>
    </w:p>
    <w:p w14:paraId="533019CC" w14:textId="781DACB3"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AE2796" w:rsidRPr="00AE2796">
            <w:rPr>
              <w:color w:val="000000"/>
              <w:sz w:val="24"/>
              <w:szCs w:val="24"/>
            </w:rPr>
            <w:t>(Cowden et al., 2013; Myss, 2013)</w:t>
          </w:r>
        </w:sdtContent>
      </w:sdt>
      <w:r w:rsidRPr="00FE2D41">
        <w:rPr>
          <w:sz w:val="24"/>
          <w:szCs w:val="24"/>
        </w:rPr>
        <w:t>.</w:t>
      </w:r>
    </w:p>
    <w:p w14:paraId="775A7D0D" w14:textId="66FB7CE9"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AE2796" w:rsidRPr="00AE2796">
            <w:rPr>
              <w:iCs/>
              <w:color w:val="000000"/>
              <w:sz w:val="24"/>
              <w:szCs w:val="24"/>
            </w:rPr>
            <w:t>(Jung, 1981)</w:t>
          </w:r>
        </w:sdtContent>
      </w:sdt>
      <w:r w:rsidRPr="006A4C47">
        <w:rPr>
          <w:sz w:val="24"/>
          <w:szCs w:val="24"/>
        </w:rPr>
        <w:t>:</w:t>
      </w:r>
    </w:p>
    <w:p w14:paraId="657C42AC" w14:textId="01D7DAA3"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AE2796" w:rsidRPr="00AE2796">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AE2796" w:rsidRPr="00AE2796">
            <w:rPr>
              <w:color w:val="000000"/>
              <w:sz w:val="24"/>
              <w:szCs w:val="24"/>
            </w:rPr>
            <w:t>(The Centre for Applied Jungian Studies, 2023)</w:t>
          </w:r>
        </w:sdtContent>
      </w:sdt>
      <w:r w:rsidRPr="00400470">
        <w:rPr>
          <w:sz w:val="24"/>
          <w:szCs w:val="24"/>
        </w:rPr>
        <w:t>;</w:t>
      </w:r>
    </w:p>
    <w:p w14:paraId="6B16B080" w14:textId="4289AD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AE2796" w:rsidRPr="00AE2796">
            <w:rPr>
              <w:color w:val="000000"/>
              <w:sz w:val="24"/>
              <w:szCs w:val="24"/>
            </w:rPr>
            <w:t>(Jung, 1946)</w:t>
          </w:r>
        </w:sdtContent>
      </w:sdt>
      <w:r w:rsidRPr="00400470">
        <w:rPr>
          <w:sz w:val="24"/>
          <w:szCs w:val="24"/>
        </w:rPr>
        <w:t>;</w:t>
      </w:r>
    </w:p>
    <w:p w14:paraId="607E0D8B" w14:textId="45BA5BE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AE2796" w:rsidRPr="00AE2796">
            <w:rPr>
              <w:color w:val="000000"/>
              <w:sz w:val="24"/>
              <w:szCs w:val="24"/>
            </w:rPr>
            <w:t>(The Centre for Applied Jungian Studies, 2023)</w:t>
          </w:r>
        </w:sdtContent>
      </w:sdt>
      <w:r w:rsidRPr="00400470">
        <w:rPr>
          <w:sz w:val="24"/>
          <w:szCs w:val="24"/>
        </w:rPr>
        <w:t>;</w:t>
      </w:r>
    </w:p>
    <w:p w14:paraId="5EDA6ED4" w14:textId="2EDB164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AE2796" w:rsidRPr="00AE2796">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2F7DCD0"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AE2796">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04396AC8"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E2796">
            <w:rPr>
              <w:rFonts w:eastAsia="Times New Roman"/>
            </w:rPr>
            <w:t>(Mark &amp; S. Pearson, 2001)</w:t>
          </w:r>
        </w:sdtContent>
      </w:sdt>
      <w:r w:rsidR="002E40EE">
        <w:rPr>
          <w:i w:val="0"/>
          <w:iCs w:val="0"/>
          <w:color w:val="auto"/>
          <w:sz w:val="22"/>
          <w:szCs w:val="22"/>
        </w:rPr>
        <w:t>.</w:t>
      </w:r>
    </w:p>
    <w:p w14:paraId="1F0B9758" w14:textId="78E12131"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AE2796" w:rsidRPr="00AE2796">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FF358B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AE2796" w:rsidRPr="00AE2796">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1ED9048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AE2796" w:rsidRPr="00AE2796">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51588A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B2D7DD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02EABC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2B44F01"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043A229"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AE2796" w:rsidRPr="00AE2796">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6E595A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AE2796" w:rsidRPr="00AE2796">
            <w:rPr>
              <w:color w:val="000000"/>
              <w:sz w:val="24"/>
              <w:szCs w:val="24"/>
            </w:rPr>
            <w:t>(Freeman, 2004a)</w:t>
          </w:r>
        </w:sdtContent>
      </w:sdt>
      <w:r w:rsidRPr="00400470">
        <w:rPr>
          <w:sz w:val="24"/>
          <w:szCs w:val="24"/>
        </w:rPr>
        <w:t>.</w:t>
      </w:r>
    </w:p>
    <w:p w14:paraId="2CCD46AE" w14:textId="650DCC82"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AE2796" w:rsidRPr="00AE2796">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41CE9A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AE2796" w:rsidRPr="00AE2796">
            <w:rPr>
              <w:color w:val="000000"/>
            </w:rPr>
            <w:t>(Freeman, 2004a)</w:t>
          </w:r>
        </w:sdtContent>
      </w:sdt>
      <w:r w:rsidRPr="00400470">
        <w:t>.</w:t>
      </w:r>
      <w:bookmarkEnd w:id="105"/>
      <w:bookmarkEnd w:id="106"/>
    </w:p>
    <w:p w14:paraId="517E9524" w14:textId="3E175A17"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AE2796" w:rsidRPr="00AE2796">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9D44D48"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AE2796" w:rsidRPr="00AE2796">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AE2796" w:rsidRPr="00AE2796">
            <w:rPr>
              <w:color w:val="000000"/>
              <w:kern w:val="2"/>
              <w:sz w:val="24"/>
              <w:szCs w:val="24"/>
            </w:rPr>
            <w:t>(Sloan, 2015b)</w:t>
          </w:r>
        </w:sdtContent>
      </w:sdt>
      <w:r w:rsidRPr="00BB5963">
        <w:rPr>
          <w:color w:val="000000"/>
          <w:kern w:val="2"/>
          <w:sz w:val="24"/>
          <w:szCs w:val="24"/>
        </w:rPr>
        <w:t>.</w:t>
      </w:r>
    </w:p>
    <w:p w14:paraId="71776AB7" w14:textId="78F454F8"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AE2796">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AE2796" w:rsidRPr="00AE2796">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861BCC5"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AE2796" w:rsidRPr="00AE2796">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5D816DBF"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AE2796" w:rsidRPr="00AE2796">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AC2B2F6"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AE2796" w:rsidRPr="00AE2796">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B825C02"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AE2796" w:rsidRPr="00AE2796">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FA57E47"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AE2796" w:rsidRPr="00AE2796">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368ECCD0"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AE2796" w:rsidRPr="00AE2796">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52C6365"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AE2796" w:rsidRPr="00AE2796">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205B4389"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AE2796" w:rsidRPr="00AE2796">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7354974"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AE2796" w:rsidRPr="00AE2796">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2BF7E7D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AE2796" w:rsidRPr="00AE2796">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AE2796" w:rsidRPr="00AE2796">
            <w:rPr>
              <w:rFonts w:cstheme="minorHAnsi"/>
              <w:color w:val="000000"/>
              <w:sz w:val="24"/>
              <w:szCs w:val="24"/>
            </w:rPr>
            <w:t>(Vindel, 2022)</w:t>
          </w:r>
        </w:sdtContent>
      </w:sdt>
      <w:r w:rsidRPr="00400470">
        <w:rPr>
          <w:rFonts w:cstheme="minorHAnsi"/>
          <w:sz w:val="24"/>
          <w:szCs w:val="24"/>
        </w:rPr>
        <w:t xml:space="preserve">. </w:t>
      </w:r>
    </w:p>
    <w:p w14:paraId="273CAB55" w14:textId="5748A679"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AE2796" w:rsidRPr="00AE2796">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3DB0C002"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AE2796">
            <w:rPr>
              <w:rFonts w:eastAsia="Times New Roman"/>
            </w:rPr>
            <w:t>(Saraiva &amp; Cerejeira, 2014)</w:t>
          </w:r>
        </w:sdtContent>
      </w:sdt>
      <w:r w:rsidR="009A45A9">
        <w:rPr>
          <w:sz w:val="24"/>
          <w:szCs w:val="24"/>
        </w:rPr>
        <w:t>.</w:t>
      </w:r>
    </w:p>
    <w:p w14:paraId="46E6766F" w14:textId="6FDCF49B"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AE2796" w:rsidRPr="00AE2796">
            <w:rPr>
              <w:color w:val="000000"/>
              <w:sz w:val="24"/>
              <w:szCs w:val="24"/>
            </w:rPr>
            <w:t>(Centre for Suicide Prevention, 2015)</w:t>
          </w:r>
        </w:sdtContent>
      </w:sdt>
      <w:r w:rsidRPr="00400470">
        <w:rPr>
          <w:sz w:val="24"/>
          <w:szCs w:val="24"/>
        </w:rPr>
        <w:t>.</w:t>
      </w:r>
    </w:p>
    <w:p w14:paraId="125A5944" w14:textId="749B559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AE2796">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AE2796">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AE2796">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AE2796">
            <w:rPr>
              <w:rFonts w:eastAsia="Times New Roman"/>
            </w:rPr>
            <w:t>(Saraiva &amp; Cerejeira, 2014)</w:t>
          </w:r>
        </w:sdtContent>
      </w:sdt>
      <w:r w:rsidR="00CC24A1">
        <w:rPr>
          <w:sz w:val="24"/>
          <w:szCs w:val="24"/>
        </w:rPr>
        <w:t>.</w:t>
      </w:r>
      <w:r w:rsidRPr="00400470">
        <w:rPr>
          <w:sz w:val="24"/>
          <w:szCs w:val="24"/>
        </w:rPr>
        <w:t xml:space="preserve"> </w:t>
      </w:r>
    </w:p>
    <w:p w14:paraId="2F1F507C" w14:textId="3D2B8EBC"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AE2796">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1DC7133D"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AE2796" w:rsidRPr="00AE2796">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AE2796" w:rsidRPr="00AE2796">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15401A6"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AE2796" w:rsidRPr="00AE2796">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25AE8E5"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AE2796" w:rsidRPr="00AE2796">
            <w:rPr>
              <w:color w:val="000000"/>
              <w:sz w:val="24"/>
              <w:szCs w:val="24"/>
            </w:rPr>
            <w:t>(Stein et al., 2020)</w:t>
          </w:r>
        </w:sdtContent>
      </w:sdt>
      <w:r w:rsidRPr="00400470">
        <w:rPr>
          <w:sz w:val="24"/>
          <w:szCs w:val="24"/>
        </w:rPr>
        <w:t>.</w:t>
      </w:r>
    </w:p>
    <w:p w14:paraId="3CCAB374" w14:textId="430FC4F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AE2796" w:rsidRPr="00AE2796">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AE2796" w:rsidRPr="00AE2796">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1ACA64B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AE2796" w:rsidRPr="00AE2796">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AE2796" w:rsidRPr="00AE2796">
            <w:rPr>
              <w:color w:val="000000"/>
              <w:sz w:val="24"/>
              <w:szCs w:val="24"/>
            </w:rPr>
            <w:t>(Vindel, 2022)</w:t>
          </w:r>
        </w:sdtContent>
      </w:sdt>
      <w:r w:rsidRPr="00400470">
        <w:rPr>
          <w:sz w:val="24"/>
          <w:szCs w:val="24"/>
        </w:rPr>
        <w:t xml:space="preserve">. </w:t>
      </w:r>
    </w:p>
    <w:p w14:paraId="51F37CBC" w14:textId="44E6C86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AE2796">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AE2796" w:rsidRPr="00AE2796">
            <w:rPr>
              <w:color w:val="000000"/>
              <w:sz w:val="24"/>
              <w:szCs w:val="24"/>
            </w:rPr>
            <w:t>(Vindel, 2022)</w:t>
          </w:r>
        </w:sdtContent>
      </w:sdt>
      <w:r w:rsidRPr="00400470">
        <w:rPr>
          <w:sz w:val="24"/>
          <w:szCs w:val="24"/>
        </w:rPr>
        <w:t>.</w:t>
      </w:r>
    </w:p>
    <w:p w14:paraId="05050B52" w14:textId="0B235405"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AE2796">
            <w:rPr>
              <w:rFonts w:eastAsia="Times New Roman"/>
            </w:rPr>
            <w:t>(Sinha &amp; Jastreboff, 2013)</w:t>
          </w:r>
        </w:sdtContent>
      </w:sdt>
      <w:r w:rsidRPr="00400470">
        <w:rPr>
          <w:sz w:val="24"/>
          <w:szCs w:val="24"/>
        </w:rPr>
        <w:t>.</w:t>
      </w:r>
    </w:p>
    <w:p w14:paraId="2D900628" w14:textId="7155764B"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AE2796" w:rsidRPr="00AE2796">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21E6BD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AE2796" w:rsidRPr="00AE2796">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8BEAF3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AE2796" w:rsidRPr="00AE2796">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AE2796" w:rsidRPr="00AE2796">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AE2796" w:rsidRPr="00AE2796">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AE2796" w:rsidRPr="00AE2796">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0FD8F6AA"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AE2796" w:rsidRPr="00AE2796">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AE2796" w:rsidRPr="00AE2796">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AE2796" w:rsidRPr="00AE2796">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ED1838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AE2796" w:rsidRPr="00AE2796">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AE2796" w:rsidRPr="00AE2796">
            <w:rPr>
              <w:color w:val="000000"/>
              <w:kern w:val="2"/>
              <w:sz w:val="24"/>
              <w:szCs w:val="24"/>
            </w:rPr>
            <w:t>(Pop-Jordanova, 2021)</w:t>
          </w:r>
        </w:sdtContent>
      </w:sdt>
      <w:r w:rsidRPr="00BB5963">
        <w:rPr>
          <w:kern w:val="2"/>
          <w:sz w:val="24"/>
          <w:szCs w:val="24"/>
        </w:rPr>
        <w:t>.</w:t>
      </w:r>
    </w:p>
    <w:p w14:paraId="0F2B6CD2" w14:textId="00B8215C"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AE2796" w:rsidRPr="00AE2796">
            <w:rPr>
              <w:color w:val="000000"/>
              <w:kern w:val="2"/>
              <w:sz w:val="24"/>
              <w:szCs w:val="24"/>
            </w:rPr>
            <w:t>(Pop-Jordanova, 2021)</w:t>
          </w:r>
        </w:sdtContent>
      </w:sdt>
      <w:r w:rsidRPr="00BB5963">
        <w:rPr>
          <w:kern w:val="2"/>
          <w:sz w:val="24"/>
          <w:szCs w:val="24"/>
        </w:rPr>
        <w:t>.</w:t>
      </w:r>
    </w:p>
    <w:p w14:paraId="15740FFB" w14:textId="3DA8B5B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AE2796">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3B71E6B2"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AE2796">
            <w:rPr>
              <w:rFonts w:eastAsia="Times New Roman"/>
            </w:rPr>
            <w:t>(Zisook &amp; Shear, 2009)</w:t>
          </w:r>
        </w:sdtContent>
      </w:sdt>
      <w:r w:rsidRPr="00BB5963">
        <w:rPr>
          <w:kern w:val="2"/>
          <w:sz w:val="24"/>
          <w:szCs w:val="24"/>
        </w:rPr>
        <w:t xml:space="preserve">.   </w:t>
      </w:r>
    </w:p>
    <w:p w14:paraId="07D047AA" w14:textId="5ADDC9D0"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AE2796" w:rsidRPr="00AE2796">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B485917"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AE2796" w:rsidRPr="00AE2796">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2E31409E"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AE2796" w:rsidRPr="00AE2796">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AE2796" w:rsidRPr="00AE2796">
            <w:rPr>
              <w:color w:val="000000"/>
              <w:kern w:val="2"/>
              <w:sz w:val="24"/>
              <w:szCs w:val="24"/>
            </w:rPr>
            <w:t>(Horowitz et al., 1980)</w:t>
          </w:r>
        </w:sdtContent>
      </w:sdt>
      <w:r w:rsidRPr="00BB5963">
        <w:rPr>
          <w:kern w:val="2"/>
          <w:sz w:val="24"/>
          <w:szCs w:val="24"/>
        </w:rPr>
        <w:t>.</w:t>
      </w:r>
    </w:p>
    <w:p w14:paraId="298B986E" w14:textId="12BE0172"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AE2796">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5EDD5D5"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AE2796" w:rsidRPr="00AE2796">
            <w:rPr>
              <w:color w:val="000000"/>
              <w:kern w:val="2"/>
              <w:sz w:val="24"/>
              <w:szCs w:val="24"/>
            </w:rPr>
            <w:t>(Sarfraz, 1997)</w:t>
          </w:r>
        </w:sdtContent>
      </w:sdt>
      <w:r w:rsidRPr="00BB5963">
        <w:rPr>
          <w:kern w:val="2"/>
          <w:sz w:val="24"/>
          <w:szCs w:val="24"/>
        </w:rPr>
        <w:t xml:space="preserve">. </w:t>
      </w:r>
    </w:p>
    <w:p w14:paraId="470F3F2B" w14:textId="6CE63DC6"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AE2796">
            <w:rPr>
              <w:rFonts w:eastAsia="Times New Roman"/>
            </w:rPr>
            <w:t>(Lystad, 1972; Navitha &amp; Sreedevi, 2019)</w:t>
          </w:r>
        </w:sdtContent>
      </w:sdt>
      <w:r w:rsidRPr="00BB5963">
        <w:rPr>
          <w:kern w:val="2"/>
          <w:sz w:val="24"/>
          <w:szCs w:val="24"/>
        </w:rPr>
        <w:t>.</w:t>
      </w:r>
    </w:p>
    <w:p w14:paraId="2EF72F96" w14:textId="363C9F89"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AE2796" w:rsidRPr="00AE2796">
            <w:rPr>
              <w:color w:val="000000"/>
              <w:kern w:val="2"/>
              <w:sz w:val="24"/>
              <w:szCs w:val="24"/>
            </w:rPr>
            <w:t>(Jung, 1931)</w:t>
          </w:r>
        </w:sdtContent>
      </w:sdt>
      <w:r w:rsidRPr="00BB5963">
        <w:rPr>
          <w:kern w:val="2"/>
          <w:sz w:val="24"/>
          <w:szCs w:val="24"/>
        </w:rPr>
        <w:t xml:space="preserve">. </w:t>
      </w:r>
    </w:p>
    <w:p w14:paraId="5BE96B9A" w14:textId="36D09577"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AE2796" w:rsidRPr="00AE2796">
            <w:rPr>
              <w:color w:val="000000"/>
              <w:kern w:val="2"/>
              <w:sz w:val="24"/>
              <w:szCs w:val="24"/>
            </w:rPr>
            <w:t>(Jung, 1931)</w:t>
          </w:r>
        </w:sdtContent>
      </w:sdt>
      <w:r w:rsidR="006752FE" w:rsidRPr="00BB5963">
        <w:rPr>
          <w:kern w:val="2"/>
          <w:sz w:val="24"/>
          <w:szCs w:val="24"/>
        </w:rPr>
        <w:t>.</w:t>
      </w:r>
    </w:p>
    <w:p w14:paraId="24D1D22E" w14:textId="1B9C9044"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AE2796" w:rsidRPr="00AE2796">
            <w:rPr>
              <w:color w:val="000000"/>
              <w:kern w:val="2"/>
              <w:sz w:val="24"/>
              <w:szCs w:val="24"/>
            </w:rPr>
            <w:t>(Jung, 1946)</w:t>
          </w:r>
        </w:sdtContent>
      </w:sdt>
      <w:r w:rsidRPr="00BB5963">
        <w:rPr>
          <w:kern w:val="2"/>
          <w:sz w:val="24"/>
          <w:szCs w:val="24"/>
        </w:rPr>
        <w:t xml:space="preserve">. </w:t>
      </w:r>
    </w:p>
    <w:p w14:paraId="20790362" w14:textId="56A9B32B"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AE2796" w:rsidRPr="00AE2796">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AE2796" w:rsidRPr="00AE2796">
            <w:rPr>
              <w:color w:val="000000"/>
              <w:kern w:val="2"/>
              <w:sz w:val="24"/>
              <w:szCs w:val="24"/>
            </w:rPr>
            <w:t>(Jung, 2006)</w:t>
          </w:r>
        </w:sdtContent>
      </w:sdt>
      <w:r w:rsidRPr="00BB5963">
        <w:rPr>
          <w:kern w:val="2"/>
          <w:sz w:val="24"/>
          <w:szCs w:val="24"/>
        </w:rPr>
        <w:t>.</w:t>
      </w:r>
    </w:p>
    <w:p w14:paraId="5D8383D1" w14:textId="1AB8156D"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AE2796" w:rsidRPr="00AE2796">
            <w:rPr>
              <w:color w:val="000000"/>
              <w:kern w:val="2"/>
              <w:sz w:val="24"/>
              <w:szCs w:val="24"/>
            </w:rPr>
            <w:t>(Jung, 1946)</w:t>
          </w:r>
        </w:sdtContent>
      </w:sdt>
      <w:r w:rsidRPr="00BB5963">
        <w:rPr>
          <w:kern w:val="2"/>
          <w:sz w:val="24"/>
          <w:szCs w:val="24"/>
        </w:rPr>
        <w:t xml:space="preserve">. </w:t>
      </w:r>
    </w:p>
    <w:p w14:paraId="1964D221" w14:textId="60362FEE"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AE2796" w:rsidRPr="00AE2796">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AE2796" w:rsidRPr="00AE2796">
            <w:rPr>
              <w:color w:val="000000"/>
              <w:kern w:val="2"/>
              <w:sz w:val="24"/>
              <w:szCs w:val="24"/>
            </w:rPr>
            <w:t>(Jung, 1946)</w:t>
          </w:r>
        </w:sdtContent>
      </w:sdt>
      <w:r w:rsidRPr="00BB5963">
        <w:rPr>
          <w:kern w:val="2"/>
          <w:sz w:val="24"/>
          <w:szCs w:val="24"/>
        </w:rPr>
        <w:t xml:space="preserve">. </w:t>
      </w:r>
    </w:p>
    <w:p w14:paraId="1C5AF85A" w14:textId="51DAEB1E"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AE2796" w:rsidRPr="00AE2796">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0B6C7D9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AE2796" w:rsidRPr="00AE2796">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AE2796" w:rsidRPr="00AE2796">
            <w:rPr>
              <w:rFonts w:cstheme="minorHAnsi"/>
              <w:color w:val="000000"/>
              <w:kern w:val="2"/>
              <w:sz w:val="24"/>
              <w:szCs w:val="24"/>
            </w:rPr>
            <w:t>(Mind, 2023)</w:t>
          </w:r>
        </w:sdtContent>
      </w:sdt>
      <w:r w:rsidRPr="00D650D5">
        <w:rPr>
          <w:rFonts w:cstheme="minorHAnsi"/>
          <w:kern w:val="2"/>
          <w:sz w:val="24"/>
          <w:szCs w:val="24"/>
        </w:rPr>
        <w:t>.</w:t>
      </w:r>
    </w:p>
    <w:p w14:paraId="68DC1CDE" w14:textId="1A3E5A2B"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AE2796">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48CA665"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AE2796">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BEB33ED"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AE2796" w:rsidRPr="00AE2796">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EB0B9E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AE2796" w:rsidRPr="00AE2796">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9F6BA5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AE2796" w:rsidRPr="00AE2796">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BBE6E9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AE2796" w:rsidRPr="00AE2796">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F6C95CA"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AE2796" w:rsidRPr="00AE2796">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7AD3D87B"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AE2796" w:rsidRPr="00AE2796">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04C32EBA"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AE2796" w:rsidRPr="00AE2796">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215180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AE2796" w:rsidRPr="00AE2796">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3EBD323"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AE2796" w:rsidRPr="00AE2796">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DDCA287"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AE2796" w:rsidRPr="00AE2796">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1449318"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AE2796" w:rsidRPr="00AE2796">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05C56B7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AE2796" w:rsidRPr="00AE2796">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4B468971" w:rsidR="0074741F" w:rsidRPr="00283A2D" w:rsidRDefault="0074741F">
      <w:pPr>
        <w:pStyle w:val="ListParagraph"/>
        <w:keepNext/>
        <w:numPr>
          <w:ilvl w:val="0"/>
          <w:numId w:val="42"/>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AE2796" w:rsidRPr="00AE2796">
            <w:rPr>
              <w:color w:val="000000"/>
              <w:sz w:val="24"/>
              <w:szCs w:val="24"/>
              <w:lang w:val="pt-BR"/>
            </w:rPr>
            <w:t>(</w:t>
          </w:r>
          <w:r w:rsidR="00AE2796" w:rsidRPr="00C56D4B">
            <w:rPr>
              <w:color w:val="000000"/>
              <w:sz w:val="24"/>
              <w:szCs w:val="24"/>
            </w:rPr>
            <w:t>Kadokawa</w:t>
          </w:r>
          <w:r w:rsidR="00AE2796" w:rsidRPr="00AE2796">
            <w:rPr>
              <w:color w:val="000000"/>
              <w:sz w:val="24"/>
              <w:szCs w:val="24"/>
              <w:lang w:val="pt-BR"/>
            </w:rPr>
            <w:t xml:space="preserve">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4684D2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AE2796" w:rsidRPr="00AE2796">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6DCA4F1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AE2796" w:rsidRPr="00AE2796">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1E51375E" w:rsidR="001E6C84" w:rsidRPr="00B4745E" w:rsidRDefault="001E6C84">
      <w:pPr>
        <w:pStyle w:val="ListParagraph"/>
        <w:numPr>
          <w:ilvl w:val="0"/>
          <w:numId w:val="42"/>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AE2796" w:rsidRPr="00AE2796">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D5B6E9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AE2796" w:rsidRPr="00AE2796">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8942C85"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AE2796" w:rsidRPr="00AE2796">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4C59140"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AE2796" w:rsidRPr="00AE2796">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FF4AF36"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AE2796" w:rsidRPr="00AE2796">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8F5EFBE"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AE2796" w:rsidRPr="00AE2796">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7AA4150A" w:rsidR="00F415E3" w:rsidRPr="00901633" w:rsidRDefault="00F415E3">
      <w:pPr>
        <w:numPr>
          <w:ilvl w:val="1"/>
          <w:numId w:val="1"/>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AE2796" w:rsidRPr="00AE2796">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3D2E017"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AE2796" w:rsidRPr="00AE2796">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7962517"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AE2796" w:rsidRPr="00AE2796">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5FB81D75"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AE2796" w:rsidRPr="00AE2796">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7D5D86E"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AE2796" w:rsidRPr="00AE2796">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BD482E0" w:rsidR="00F415E3" w:rsidRPr="00283A2D" w:rsidRDefault="00F415E3">
      <w:pPr>
        <w:numPr>
          <w:ilvl w:val="1"/>
          <w:numId w:val="1"/>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AE2796" w:rsidRPr="00AE2796">
            <w:rPr>
              <w:iCs/>
              <w:color w:val="000000"/>
              <w:sz w:val="24"/>
              <w:szCs w:val="24"/>
            </w:rPr>
            <w:t>(Mental Jam, 2021)(Mental Jam, 2021)(Mental Jam, 2021)(Mental Jam, 2021)(Mental Jam, 2021)(Mental Jam, 2021)</w:t>
          </w:r>
        </w:sdtContent>
      </w:sdt>
    </w:p>
    <w:p w14:paraId="1B72D149" w14:textId="5A93DAE0"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AE2796" w:rsidRPr="00AE2796">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02D575DF"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AE2796" w:rsidRPr="00AE2796">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121C9F4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0BEA9AFC"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AE2796">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D56ED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AE2796" w:rsidRPr="00AE2796">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B142DC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AE2796" w:rsidRPr="00AE2796">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C6AA6B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E2796" w:rsidRPr="00AE2796">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AE2796" w:rsidRPr="00AE2796">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5299DB7"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AE2796" w:rsidRPr="00AE2796">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1E751304"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E2796" w:rsidRPr="00AE2796">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8B13A7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5D8E5B2"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AE2796" w:rsidRPr="00AE2796">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30B9DCE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AE2796" w:rsidRPr="00AE2796">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6C0780B"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AE2796" w:rsidRPr="00AE2796">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481D3581"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AE2796" w:rsidRPr="00AE2796">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AE2796" w:rsidRPr="00AE2796">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6E7E6268"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AE2796" w:rsidRPr="00AE2796">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AE2796" w:rsidRPr="00AE2796">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0727C852"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AE2796" w:rsidRPr="00AE2796">
            <w:rPr>
              <w:i w:val="0"/>
              <w:iCs w:val="0"/>
              <w:color w:val="000000"/>
              <w:sz w:val="24"/>
              <w:szCs w:val="24"/>
              <w:lang w:val="en-US"/>
            </w:rPr>
            <w:t xml:space="preserve">(Statcounter Global Stats, 2023)(Statcounter Global Stats, 2023)(Statcounter Global </w:t>
          </w:r>
          <w:r w:rsidR="00AE2796" w:rsidRPr="00AE2796">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E5965E3"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AE2796" w:rsidRPr="00AE2796">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AE2796" w:rsidRPr="00AE2796">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AE2796" w:rsidRPr="00AE2796">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37C3FE9"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AE2796" w:rsidRPr="00AE2796">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E736AC1"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AE2796" w:rsidRPr="00AE2796">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68A47A3"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AE2796" w:rsidRPr="00AE2796">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04FA9782"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AE2796" w:rsidRPr="00AE2796">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28B42398"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AE2796" w:rsidRPr="00AE2796">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209CCE3"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E2796" w:rsidRPr="00AE2796">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F2E0611"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AE2796" w:rsidRPr="00AE2796">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587B484C"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AE2796" w:rsidRPr="00AE2796">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108C772"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AE2796" w:rsidRPr="00AE2796">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2852B9D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371EFF9"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AE2796" w:rsidRPr="00AE2796">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A7AE3F4"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AE2796" w:rsidRPr="00AE2796">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3AF05C9"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AE2796" w:rsidRPr="00AE2796">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15AAA71"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AE2796">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
          <w:id w:val="-904995665"/>
          <w:placeholder>
            <w:docPart w:val="DefaultPlaceholder_-1854013440"/>
          </w:placeholder>
        </w:sdtPr>
        <w:sdtContent>
          <w:r w:rsidR="00AE2796">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AE2796">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1E027F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AE2796" w:rsidRPr="00AE2796">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77D8EC6"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AE2796">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046009B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AE2796">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612AB1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AE2796" w:rsidRPr="00AE2796">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086580E5"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AE2796" w:rsidRPr="00AE2796">
            <w:rPr>
              <w:color w:val="000000"/>
              <w:sz w:val="24"/>
              <w:szCs w:val="24"/>
            </w:rPr>
            <w:t>(M. Davis, 1980)(M. Davis, 1980)(M. Davis, 1980)(M. Davis, 1980)(M. Davis, 1980)(M. Davis, 1980)</w:t>
          </w:r>
        </w:sdtContent>
      </w:sdt>
      <w:r w:rsidR="00E04A49">
        <w:rPr>
          <w:color w:val="000000" w:themeColor="text1"/>
          <w:sz w:val="24"/>
          <w:szCs w:val="24"/>
        </w:rPr>
        <w:t>;</w:t>
      </w:r>
    </w:p>
    <w:p w14:paraId="2878FA3F" w14:textId="0E787E5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E2796">
            <w:rPr>
              <w:rFonts w:eastAsia="Times New Roman"/>
            </w:rPr>
            <w:t>2023)(H. Davis &amp; Ribeiro, 2023)</w:t>
          </w:r>
        </w:sdtContent>
      </w:sdt>
      <w:r w:rsidR="008A22DA" w:rsidRPr="00FE6498">
        <w:rPr>
          <w:color w:val="000000" w:themeColor="text1"/>
          <w:sz w:val="24"/>
          <w:szCs w:val="24"/>
        </w:rPr>
        <w:t>;</w:t>
      </w:r>
    </w:p>
    <w:p w14:paraId="703A63B5" w14:textId="6D31175D"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AE2796" w:rsidRPr="00AE2796">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5C698F4"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AE2796" w:rsidRPr="00AE2796">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1806472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AE2796" w:rsidRPr="00AE2796">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AC09D73"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AE2796" w:rsidRPr="00AE2796">
            <w:rPr>
              <w:color w:val="000000"/>
              <w:sz w:val="24"/>
              <w:szCs w:val="24"/>
            </w:rPr>
            <w:t xml:space="preserve">(Coutinho, 2019; Mendes et al., 2023)(Coutinho, 2019; Mendes et al., 2023)(Coutinho, 2019; Mendes et al., 2023)(Coutinho, 2019; Mendes et al., 2023)(Coutinho, 2019; Mendes et al., </w:t>
          </w:r>
          <w:r w:rsidR="00AE2796" w:rsidRPr="00AE2796">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AE2796" w:rsidRPr="00AE2796">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57DC3C6C"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AE2796" w:rsidRPr="00AE2796">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30A177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AE2796" w:rsidRPr="00AE2796">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AE2796" w:rsidRPr="00AE2796">
            <w:rPr>
              <w:color w:val="000000"/>
              <w:sz w:val="24"/>
              <w:szCs w:val="24"/>
            </w:rPr>
            <w:t xml:space="preserve">(Amorim, 2019; Mendes et al., 2023)(Amorim, 2019; Mendes et al., 2023)(Amorim, 2019; </w:t>
          </w:r>
          <w:r w:rsidR="00AE2796" w:rsidRPr="00AE2796">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68AEA89"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E2796">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386A070"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AE2796">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52B54CDE"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AE2796">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710B6D28"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AE2796" w:rsidRPr="00AE2796">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594135E"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AE2796" w:rsidRPr="00AE2796">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3E62830"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AE2796">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AE2796" w:rsidRPr="00AE2796">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98FAFA9">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180F6D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AE2796">
            <w:rPr>
              <w:rFonts w:eastAsia="Times New Roman"/>
            </w:rPr>
            <w:t>, 2017)(King &amp; Waddington, 2017)</w:t>
          </w:r>
        </w:sdtContent>
      </w:sdt>
      <w:r w:rsidRPr="00400470">
        <w:rPr>
          <w:rFonts w:cstheme="minorHAnsi"/>
          <w:sz w:val="24"/>
          <w:szCs w:val="24"/>
        </w:rPr>
        <w:t>.</w:t>
      </w:r>
    </w:p>
    <w:p w14:paraId="22B2B591" w14:textId="77C6879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AE2796" w:rsidRPr="00AE2796">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1F8A585"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AE2796" w:rsidRPr="00AE2796">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0EA285C"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AE2796" w:rsidRPr="00AE2796">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5952A7F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E2796" w:rsidRPr="00AE2796">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3731244"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AE2796" w:rsidRPr="00AE2796">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44DD2383"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AE2796" w:rsidRPr="00AE2796">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1D9056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AE2796" w:rsidRPr="00AE2796">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644D10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AE2796" w:rsidRPr="00AE2796">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54D8261">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3A5E0F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AE2796" w:rsidRPr="00AE2796">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3AFB2F6"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AE2796">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C215AE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AE2796">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4672F8C"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AE2796" w:rsidRPr="00AE2796">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E14C11"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AE2796" w:rsidRPr="00AE2796">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2A276B56">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788CF12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AE2796" w:rsidRPr="00AE2796">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B105BE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AE2796" w:rsidRPr="00AE2796">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21A6AA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AE2796" w:rsidRPr="00AE2796">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7CE319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AE2796" w:rsidRPr="00AE2796">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4FE5FB1"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AE2796" w:rsidRPr="00AE2796">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D50A71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993493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AE2796" w:rsidRPr="00AE2796">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E541332"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AE2796">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9200AF2">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5F5CB1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AE2796" w:rsidRPr="00AE2796">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B72407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2E23201"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AE2796" w:rsidRPr="00AE2796">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118524C"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AE2796" w:rsidRPr="00AE2796">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44D898CB"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AE2796" w:rsidRPr="00AE2796">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F11082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50F4AC5"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AE2796" w:rsidRPr="00AE2796">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DF778C8"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AE2796" w:rsidRPr="00AE2796">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74E8F234"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AE2796" w:rsidRPr="00AE2796">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6CCD982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AE2796" w:rsidRPr="00AE2796">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7FF6A803"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AE2796" w:rsidRPr="00AE2796">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40F7D5AC"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AE2796" w:rsidRPr="00AE2796">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EA92685"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AE2796" w:rsidRPr="00AE2796">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40313FEF"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AE2796">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0BD1C0C1"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E2796" w:rsidRPr="00AE2796">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36F5668B"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AE2796" w:rsidRPr="00AE2796">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163BA3A6"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AE2796" w:rsidRPr="00AE2796">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3A83B526"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AE2796" w:rsidRPr="00AE2796">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AE2796" w:rsidRPr="00AE2796">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Aparência</w:t>
      </w:r>
    </w:p>
    <w:p w14:paraId="3EE07845" w14:textId="1CEBD508"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AE2796" w:rsidRPr="00AE2796">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AE2796" w:rsidRPr="00AE2796">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45E90EB"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AE2796" w:rsidRPr="00AE2796">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BE4B665"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AE2796" w:rsidRPr="00AE2796">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59E06C63"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AE2796" w:rsidRPr="00AE2796">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F5A50B9"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AE2796" w:rsidRPr="00AE2796">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E42ED73"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AE2796">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AE2796" w:rsidRPr="00AE2796">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1FBC5483"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AE2796" w:rsidRPr="00AE2796">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5E1A9F4"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AE2796" w:rsidRPr="00AE2796">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E279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E279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E279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E279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E279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E279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E279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E279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E279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E279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E279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E279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E279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E279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E279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E279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E279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E279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E279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E279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E279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E279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E279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AE279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E279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E279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E279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E279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E279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E279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E279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E279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E279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E279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E279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E279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E279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E279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E279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E279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E279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E279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E279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E279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E279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E279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E279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E279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E279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E279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E279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E279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E279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E279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E279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E279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E279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E279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E279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E279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E279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E279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E279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E279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E279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E279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E279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E279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E279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E279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E279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E279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E279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E279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E279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E279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E279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E279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E279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E279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E279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E279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E279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E279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E279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E279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E279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E279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E279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E279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E279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E279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E279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E279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E279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E279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E279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E279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E279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E279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E279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E279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E279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E279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E279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E279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E279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E279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E279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E279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E279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E279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E279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E279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E279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E279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E279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E279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E279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E279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E279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E279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E279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E279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E279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E279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E279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E279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E279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E279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E279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E279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E279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E279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E279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E279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E279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E279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E279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E279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E279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E279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E279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E279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E279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E279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E279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E279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E279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E279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E279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AE279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E279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E279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E279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E279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E279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E279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E279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E279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E279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E279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E279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E279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E279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E279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E279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E279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E279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E279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E279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E279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E279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E279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E279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E279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E279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E279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E279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E279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E279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E279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E279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E279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E279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E279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E279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E279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E279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E279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E279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E279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E279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E279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E279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E279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E279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E279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E279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E279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E279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E279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E279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E279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E279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E279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E279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E279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E279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E279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E279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E279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E279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E279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E279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E279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E279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E279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E279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E279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E279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E279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E279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E279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E279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E279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E279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E279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E279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E279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E279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E279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E279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E279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E279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E279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E279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E279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E279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E279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E279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E279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E279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E279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E279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E279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E279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E279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E279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E279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E279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E279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E279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E279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E279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E279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E279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E279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E279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E279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E279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E279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E279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E279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E279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E279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E279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E279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E279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E279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E279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E279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E279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E279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E279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E279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E279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E279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E279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E279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E279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E279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E279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E279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E279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E279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E279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E279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E279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E279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E279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E279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E279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E279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E279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E279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E279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E279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E279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E279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E279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E279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E279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E279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E279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E279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E279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E279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E279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E279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E279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E279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E279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E279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E279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E279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E279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E279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E279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E279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E279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E279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E279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E279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E279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E279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E279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E279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E279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E279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E279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E279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E279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E279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E279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AE279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E279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E279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E279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E279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E279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E279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E279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E279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E279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E279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E279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E279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E279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E279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E279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E279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E279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E279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E279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E279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E279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E279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E279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E279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E279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E279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E279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E279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AE279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E279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E279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E279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E279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E279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E279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E279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E279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E279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E279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E279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E279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E279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E279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E279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E279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E279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E279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E279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E279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E279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E279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E279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E279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E279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E279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E279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E279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E279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E279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E279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E279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E279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E279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E279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E279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E279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E279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E279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E279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E279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E279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E279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E279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E279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E279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E279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E279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E279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E279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E279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E279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AE279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E279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E279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E279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E279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E279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E279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E279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E279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E279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E279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E279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E279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E279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E279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E279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E279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E279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E279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E279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E279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E279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E279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E279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E279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AE279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E279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E279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E279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E279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E279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E279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E279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E279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E279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E279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E279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E279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E279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E279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E279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E279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E279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E279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E279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E279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E279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E279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E279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E279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AE279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E279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E279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E279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E279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E279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E279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E279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E279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E279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E279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E279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E279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E279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E279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E279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E279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E279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E279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E279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E279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E279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E279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E279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E279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E279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5B9F5F4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AE2796" w:rsidRPr="00AE2796">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3C5F4CC5">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966CE71"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AE2796" w:rsidRPr="00AE2796">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6DD9174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6AC77FE"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AE2796">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6F35EC8A"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E2796" w:rsidRPr="00AE2796">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CEC0B20"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AE2796">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0B41A3D"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AE2796" w:rsidRPr="00AE2796">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8311511"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AE2796" w:rsidRPr="00AE2796">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F52176F"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AE2796" w:rsidRPr="00AE2796">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25450B1"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AE2796" w:rsidRPr="00AE2796">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DFBB51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AE2796" w:rsidRPr="00AE2796">
            <w:rPr>
              <w:rFonts w:eastAsia="Times New Roman"/>
              <w:color w:val="000000"/>
            </w:rPr>
            <w:t xml:space="preserve">(Dowd, 2022)(Dowd, 2022)(Dowd, </w:t>
          </w:r>
          <w:r w:rsidR="00AE2796" w:rsidRPr="00AE2796">
            <w:rPr>
              <w:rFonts w:eastAsia="Times New Roman"/>
              <w:color w:val="000000"/>
            </w:rPr>
            <w:lastRenderedPageBreak/>
            <w:t>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AE2796" w:rsidRPr="00AE2796">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DF75589"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AE2796" w:rsidRPr="00AE2796">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5838AE68"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E2796" w:rsidRPr="00AE2796">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E2796" w:rsidRPr="00AE2796">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E2796" w:rsidRPr="00AE2796">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E2796" w:rsidRPr="00AE2796">
            <w:rPr>
              <w:rFonts w:eastAsia="Times New Roman"/>
              <w:color w:val="000000"/>
              <w:lang w:val="en-US"/>
            </w:rPr>
            <w:t xml:space="preserve">(Marie Besnard, l’empoisonneuse... - Série TV 2006 - AlloCiné, 2023)(Marie Besnard, l’empoisonneuse... - Série TV 2006 - AlloCiné, 2023)(Marie </w:t>
          </w:r>
          <w:r w:rsidR="00AE2796" w:rsidRPr="00AE2796">
            <w:rPr>
              <w:rFonts w:eastAsia="Times New Roman"/>
              <w:color w:val="000000"/>
              <w:lang w:val="en-US"/>
            </w:rPr>
            <w:lastRenderedPageBreak/>
            <w:t>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AE2796" w:rsidRPr="00AE2796">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AE2796" w:rsidRPr="00AE2796">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03869FD"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AE2796" w:rsidRPr="00AE2796">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463D92E"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AE2796" w:rsidRPr="00AE2796">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DAA2D6D"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AE2796" w:rsidRPr="00AE2796">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346727C"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AE2796" w:rsidRPr="00AE2796">
            <w:rPr>
              <w:color w:val="000000"/>
              <w:kern w:val="2"/>
            </w:rPr>
            <w:t>(Yates, 2010)(Yates, 2010)(Yates, 2010)(Yates, 2010)(Yates, 2010)(Yates, 2010)</w:t>
          </w:r>
        </w:sdtContent>
      </w:sdt>
      <w:r w:rsidRPr="00BB5963">
        <w:rPr>
          <w:kern w:val="2"/>
        </w:rPr>
        <w:t>.</w:t>
      </w:r>
      <w:bookmarkEnd w:id="399"/>
      <w:bookmarkEnd w:id="400"/>
    </w:p>
    <w:p w14:paraId="041E4CBB" w14:textId="3F1215F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AE2796" w:rsidRPr="00AE2796">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8FE1A99"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AE2796" w:rsidRPr="00AE2796">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41926E30"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AE2796" w:rsidRPr="00AE2796">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AE2796" w:rsidRPr="00AE2796">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AE2796" w:rsidRPr="00AE2796">
            <w:rPr>
              <w:color w:val="000000"/>
            </w:rPr>
            <w:t xml:space="preserve">(Kandola, 2019)(Kandola, 2019)(Kandola, 2019)(Kandola, </w:t>
          </w:r>
          <w:r w:rsidR="00AE2796" w:rsidRPr="00AE2796">
            <w:rPr>
              <w:color w:val="000000"/>
            </w:rPr>
            <w:lastRenderedPageBreak/>
            <w:t>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E2796" w:rsidRPr="00AE2796">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F271BA2"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AE2796" w:rsidRPr="00AE2796">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702EC3C"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AE2796" w:rsidRPr="00AE2796">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A8CA6E9"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AE2796" w:rsidRPr="00AE2796">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75C5E49"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AE2796">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3EBCD8E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7B66851"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E2796">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9D8D4D2"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AE2796" w:rsidRPr="00AE2796">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D6B35CC"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AE2796" w:rsidRPr="00AE2796">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AE2796">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D0A060F"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E2796" w:rsidRPr="00AE2796">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130BF367"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AE2796" w:rsidRPr="00AE2796">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F7E866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AE2796" w:rsidRPr="00AE2796">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99AF76A"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AE2796" w:rsidRPr="00AE2796">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68269D9"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E2796" w:rsidRPr="00AE2796">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6E8E03DD"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AE2796" w:rsidRPr="00AE2796">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556218D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AE2796" w:rsidRPr="00AE2796">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118B2AE"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AE2796" w:rsidRPr="00AE2796">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C6ADA71"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AE2796" w:rsidRPr="00AE2796">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E0BAFF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AE2796">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7AA52C1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AE2796">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769BDB8B"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E2796" w:rsidRPr="00AE2796">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EDA74D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AE2796" w:rsidRPr="00AE2796">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C9417DF"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AE2796" w:rsidRPr="00AE2796">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45C4129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AE2796">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E9C8695"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E2796" w:rsidRPr="00AE2796">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8315006"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AE2796" w:rsidRPr="00AE2796">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90F83E5"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AE2796" w:rsidRPr="00AE2796">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3E43E55"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AE2796" w:rsidRPr="00AE2796">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5C1CB40"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E2796" w:rsidRPr="00AE2796">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8AC0B0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AE2796" w:rsidRPr="00AE2796">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E2ADEB5"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AE2796" w:rsidRPr="00AE2796">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8FDE2E9"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AE2796" w:rsidRPr="00AE2796">
            <w:rPr>
              <w:color w:val="000000"/>
              <w:kern w:val="2"/>
              <w:sz w:val="24"/>
              <w:szCs w:val="24"/>
            </w:rPr>
            <w:t>(Schmidt, 2001)(Schmidt, 2001)(Schmidt, 2001)(Schmidt, 2001)(Schmidt, 2001)(Schmidt, 2001)</w:t>
          </w:r>
        </w:sdtContent>
      </w:sdt>
      <w:r w:rsidRPr="00BB5963">
        <w:rPr>
          <w:kern w:val="2"/>
          <w:sz w:val="24"/>
          <w:szCs w:val="24"/>
        </w:rPr>
        <w:t>.</w:t>
      </w:r>
    </w:p>
    <w:p w14:paraId="4B266E63" w14:textId="29C1CD6E"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E2796">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4EF04E8D"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AE2796">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E2796" w:rsidRPr="00AE2796">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53267D9"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AE2796" w:rsidRPr="00AE2796">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03360576"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AE2796">
                  <w:rPr>
                    <w:rFonts w:eastAsia="Times New Roman"/>
                  </w:rPr>
                  <w:t>, 2012)(Chapman &amp; Andrews, 2012)</w:t>
                </w:r>
              </w:sdtContent>
            </w:sdt>
          </w:p>
        </w:tc>
        <w:tc>
          <w:tcPr>
            <w:tcW w:w="2038" w:type="dxa"/>
            <w:gridSpan w:val="3"/>
            <w:vAlign w:val="center"/>
          </w:tcPr>
          <w:p w14:paraId="469C3611" w14:textId="3AA891DC"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AE2796">
                  <w:rPr>
                    <w:rFonts w:eastAsia="Times New Roman"/>
                  </w:rPr>
                  <w:t xml:space="preserve">(Berry &amp; Jadin, 2001)(Berry &amp; Jadin, 2001)(Berry &amp; Jadin, 2001)(Berry &amp; Jadin, </w:t>
                </w:r>
                <w:r w:rsidR="00AE2796">
                  <w:rPr>
                    <w:rFonts w:eastAsia="Times New Roman"/>
                  </w:rPr>
                  <w:lastRenderedPageBreak/>
                  <w:t>2001)(Berry &amp; Jadin, 2001)(Berry &amp; Jadin, 2001)</w:t>
                </w:r>
              </w:sdtContent>
            </w:sdt>
          </w:p>
        </w:tc>
        <w:tc>
          <w:tcPr>
            <w:tcW w:w="2391" w:type="dxa"/>
            <w:gridSpan w:val="3"/>
            <w:vAlign w:val="center"/>
          </w:tcPr>
          <w:p w14:paraId="71D312B3" w14:textId="6117AD16"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AE2796" w:rsidRPr="00AE2796">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4BCCAC2"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E2796" w:rsidRPr="00AE2796">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460DE4E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AE2796" w:rsidRPr="00AE2796">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5EAFEB64"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AE2796">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2D3FCB"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AE2796" w:rsidRPr="00AE2796">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C7D44EE"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AE2796" w:rsidRPr="00AE2796">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AE2796" w:rsidRPr="00AE2796">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5F9A4CB1"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AE2796" w:rsidRPr="00AE2796">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6438CA1"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AE2796" w:rsidRPr="00AE2796">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7E7373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E2796" w:rsidRPr="00AE2796">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183B872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F0D33C9"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AE2796" w:rsidRPr="00AE2796">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01C9EC8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AE2796" w:rsidRPr="00AE2796">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E2796">
            <w:rPr>
              <w:rFonts w:eastAsia="Times New Roman"/>
            </w:rPr>
            <w:t xml:space="preserve">bramson &amp; </w:t>
          </w:r>
          <w:r w:rsidR="00AE2796">
            <w:rPr>
              <w:rFonts w:eastAsia="Times New Roman"/>
            </w:rPr>
            <w:lastRenderedPageBreak/>
            <w:t>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17FC789"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AE2796" w:rsidRPr="00AE2796">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A638BDD"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AE2796" w:rsidRPr="00AE2796">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AE2796" w:rsidRPr="00AE2796">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EA64F25"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AE2796" w:rsidRPr="00AE2796">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E2796" w:rsidRPr="00AE2796">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C4E91DF"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E2796" w:rsidRPr="00AE2796">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94E607F"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AE2796" w:rsidRPr="00AE2796">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6A74AFF"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E2796">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2106989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E2796">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01E7E70"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E2796">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34B628CE"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E2796">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AE2796" w:rsidRPr="00AE2796">
            <w:rPr>
              <w:rFonts w:eastAsia="Times New Roman"/>
              <w:color w:val="000000"/>
            </w:rPr>
            <w:t xml:space="preserve">(Luxúria - Dicio, Dicionário Online de Português, 2023)(Luxúria - Dicio, Dicionário Online de Português, 2023)(Luxúria </w:t>
          </w:r>
          <w:r w:rsidR="00AE2796" w:rsidRPr="00AE2796">
            <w:rPr>
              <w:rFonts w:eastAsia="Times New Roman"/>
              <w:color w:val="000000"/>
            </w:rPr>
            <w:lastRenderedPageBreak/>
            <w:t>-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AE2796">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8EE82BE"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E2796" w:rsidRPr="00AE2796">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4C58AC6D"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AE2796">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0F6E083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E2796" w:rsidRPr="00AE2796">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F3B39A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AE2796" w:rsidRPr="00AE2796">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AE2796">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AE2796" w:rsidRPr="00AE2796">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48CFC5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AE2796">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2E5BA050"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AE2796" w:rsidRPr="00AE2796">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AE2796" w:rsidRPr="00AE2796">
            <w:rPr>
              <w:rFonts w:eastAsia="Times New Roman"/>
              <w:color w:val="000000"/>
            </w:rPr>
            <w:t xml:space="preserve">(How Does Depression Affect the Heart? | American Heart Association, 2023)(How Does Depression Affect the Heart? | American Heart Association, 2023)(How Does Depression Affect the Heart? | American Heart Association, 2023)(How Does Depression Affect the Heart? | American Heart </w:t>
          </w:r>
          <w:r w:rsidR="00AE2796" w:rsidRPr="00AE2796">
            <w:rPr>
              <w:rFonts w:eastAsia="Times New Roman"/>
              <w:color w:val="000000"/>
            </w:rPr>
            <w:lastRenderedPageBreak/>
            <w:t>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42921F5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AE2796" w:rsidRPr="00AE2796">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6D2F98C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AE2796" w:rsidRPr="00AE2796">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73C093D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AE2796" w:rsidRPr="00AE2796">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3F2DFA5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AE2796" w:rsidRPr="00AE2796">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2AE83763"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AE2796">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6814B207"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E2796" w:rsidRPr="00AE2796">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38A039B"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AE2796">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5CA2244"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E2796" w:rsidRPr="00AE2796">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61295E8E"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AE2796" w:rsidRPr="00AE2796">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57317E5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AE2796" w:rsidRPr="00AE2796">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AE2796" w:rsidRPr="00AE2796">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AE2796" w:rsidRPr="00AE2796">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AE2796" w:rsidRPr="00AE2796">
            <w:rPr>
              <w:rFonts w:eastAsia="Times New Roman"/>
              <w:color w:val="000000"/>
            </w:rPr>
            <w:t xml:space="preserve">(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w:t>
          </w:r>
          <w:r w:rsidR="00AE2796" w:rsidRPr="00AE2796">
            <w:rPr>
              <w:rFonts w:eastAsia="Times New Roman"/>
              <w:color w:val="000000"/>
            </w:rPr>
            <w:lastRenderedPageBreak/>
            <w:t>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AE2796" w:rsidRPr="00AE2796">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AE2796" w:rsidRPr="00AE2796">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BC492E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AE2796" w:rsidRPr="00AE2796">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823B773"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AE2796">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8D20A82"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AE2796" w:rsidRPr="00AE2796">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AE2796" w:rsidRPr="00AE2796">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181D29B"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AE2796" w:rsidRPr="00AE2796">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605849C"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AE2796" w:rsidRPr="00AE2796">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1230ED2"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AE2796" w:rsidRPr="00AE2796">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70CB5E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AE2796" w:rsidRPr="00AE2796">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AE2796" w:rsidRPr="00AE2796">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AE2796" w:rsidRPr="00AE2796">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198CC5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AE2796" w:rsidRPr="00AE2796">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35CFF2B0"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AE2796" w:rsidRPr="00AE2796">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F5AC3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AE2796" w:rsidRPr="00AE2796">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6C65E558"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AE2796" w:rsidRPr="00AE2796">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2A6146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AE2796">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615AD31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AE2796" w:rsidRPr="00AE2796">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31BA91A"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AE2796" w:rsidRPr="00AE2796">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6E679E94">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28BF5F6">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AFF6329">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D149E07">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EA5E3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368CB26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6ACF877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4F8E0A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F29B5" w14:textId="77777777" w:rsidR="0070770C" w:rsidRPr="00400470" w:rsidRDefault="0070770C" w:rsidP="00631B7A">
      <w:pPr>
        <w:spacing w:after="0" w:line="240" w:lineRule="auto"/>
      </w:pPr>
      <w:r w:rsidRPr="00400470">
        <w:separator/>
      </w:r>
    </w:p>
  </w:endnote>
  <w:endnote w:type="continuationSeparator" w:id="0">
    <w:p w14:paraId="704DCDE4" w14:textId="77777777" w:rsidR="0070770C" w:rsidRPr="00400470" w:rsidRDefault="0070770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77C82" w14:textId="77777777" w:rsidR="0070770C" w:rsidRPr="00400470" w:rsidRDefault="0070770C" w:rsidP="00631B7A">
      <w:pPr>
        <w:spacing w:after="0" w:line="240" w:lineRule="auto"/>
      </w:pPr>
      <w:r w:rsidRPr="00400470">
        <w:separator/>
      </w:r>
    </w:p>
  </w:footnote>
  <w:footnote w:type="continuationSeparator" w:id="0">
    <w:p w14:paraId="221DEEC4" w14:textId="77777777" w:rsidR="0070770C" w:rsidRPr="00400470" w:rsidRDefault="0070770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B5579D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E2796" w:rsidRPr="00AE2796">
            <w:rPr>
              <w:color w:val="000000"/>
            </w:rPr>
            <w:t>(Yeates, 2001)</w:t>
          </w:r>
        </w:sdtContent>
      </w:sdt>
      <w:r>
        <w:t xml:space="preserve">. </w:t>
      </w:r>
    </w:p>
  </w:footnote>
  <w:footnote w:id="3">
    <w:p w14:paraId="4FB3B95F" w14:textId="513D052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E2796" w:rsidRPr="00AE2796">
            <w:rPr>
              <w:color w:val="000000"/>
            </w:rPr>
            <w:t>(National Institute of Mental Health, 2023)</w:t>
          </w:r>
        </w:sdtContent>
      </w:sdt>
      <w:r>
        <w:t>.</w:t>
      </w:r>
    </w:p>
  </w:footnote>
  <w:footnote w:id="4">
    <w:p w14:paraId="560FA3DD" w14:textId="7F245A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E2796" w:rsidRPr="00AE2796">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25048C1"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E2796" w:rsidRPr="00AE2796">
            <w:rPr>
              <w:color w:val="000000"/>
            </w:rPr>
            <w:t>(Andersen et al., 2020)</w:t>
          </w:r>
        </w:sdtContent>
      </w:sdt>
      <w:r w:rsidRPr="00400470">
        <w:rPr>
          <w:color w:val="000000"/>
        </w:rPr>
        <w:t>.</w:t>
      </w:r>
    </w:p>
  </w:footnote>
  <w:footnote w:id="7">
    <w:p w14:paraId="4DCCC30D" w14:textId="3FE92C5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E2796" w:rsidRPr="00AE2796">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E473F9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E2796">
            <w:rPr>
              <w:rFonts w:eastAsia="Times New Roman"/>
            </w:rPr>
            <w:t>(</w:t>
          </w:r>
          <w:r w:rsidR="00AE2796">
            <w:rPr>
              <w:rFonts w:eastAsia="Times New Roman"/>
              <w:i/>
              <w:iCs/>
            </w:rPr>
            <w:t>Act (Drama) Definition and Examples - Poem Analysis</w:t>
          </w:r>
          <w:r w:rsidR="00AE2796">
            <w:rPr>
              <w:rFonts w:eastAsia="Times New Roman"/>
            </w:rPr>
            <w:t>, 2023)</w:t>
          </w:r>
        </w:sdtContent>
      </w:sdt>
      <w:r w:rsidRPr="00B25161">
        <w:t>.</w:t>
      </w:r>
    </w:p>
  </w:footnote>
  <w:footnote w:id="13">
    <w:p w14:paraId="61CE4CE4" w14:textId="4569CA5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E2796" w:rsidRPr="00AE2796">
            <w:rPr>
              <w:color w:val="000000"/>
            </w:rPr>
            <w:t>(Arsalan, 2020)</w:t>
          </w:r>
        </w:sdtContent>
      </w:sdt>
      <w:r w:rsidRPr="00400470">
        <w:rPr>
          <w:color w:val="000000"/>
        </w:rPr>
        <w:t>.</w:t>
      </w:r>
    </w:p>
  </w:footnote>
  <w:footnote w:id="14">
    <w:p w14:paraId="44E9B5C8" w14:textId="7A929C52"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E2796" w:rsidRPr="00AE2796">
            <w:rPr>
              <w:color w:val="000000"/>
            </w:rPr>
            <w:t>(Lewis et al., 2010)</w:t>
          </w:r>
        </w:sdtContent>
      </w:sdt>
      <w:r w:rsidR="00351702">
        <w:t>.</w:t>
      </w:r>
    </w:p>
  </w:footnote>
  <w:footnote w:id="15">
    <w:p w14:paraId="5B4113A8" w14:textId="36955683"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E2796" w:rsidRPr="00AE2796">
            <w:rPr>
              <w:color w:val="000000"/>
            </w:rPr>
            <w:t>(Huron, 2008)</w:t>
          </w:r>
        </w:sdtContent>
      </w:sdt>
      <w:r>
        <w:t xml:space="preserve">. </w:t>
      </w:r>
    </w:p>
  </w:footnote>
  <w:footnote w:id="16">
    <w:p w14:paraId="0B01FFEC" w14:textId="01A9BCD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E2796">
            <w:rPr>
              <w:rFonts w:eastAsia="Times New Roman"/>
            </w:rPr>
            <w:t>(Joshi et al., 2015; Likert, 1932; Mumu et al., 2022; Nemoto &amp; Beglar, 2023; Tanujaya et al., 2023)</w:t>
          </w:r>
        </w:sdtContent>
      </w:sdt>
      <w:r w:rsidRPr="00400470">
        <w:t>.</w:t>
      </w:r>
    </w:p>
  </w:footnote>
  <w:footnote w:id="17">
    <w:p w14:paraId="0AFA5FCD" w14:textId="6016410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E2796" w:rsidRPr="00AE2796">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3CF1208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E2796" w:rsidRPr="00AE2796">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5CDDE8A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E2796">
            <w:rPr>
              <w:rFonts w:eastAsia="Times New Roman"/>
            </w:rPr>
            <w:t>(</w:t>
          </w:r>
          <w:r w:rsidR="00AE2796">
            <w:rPr>
              <w:rFonts w:eastAsia="Times New Roman"/>
              <w:i/>
              <w:iCs/>
            </w:rPr>
            <w:t>Gregarismo - Dicionário Online Priberam de Português</w:t>
          </w:r>
          <w:r w:rsidR="00AE2796">
            <w:rPr>
              <w:rFonts w:eastAsia="Times New Roman"/>
            </w:rPr>
            <w:t>, 2023)</w:t>
          </w:r>
        </w:sdtContent>
      </w:sdt>
      <w:r w:rsidRPr="00400470">
        <w:t>.</w:t>
      </w:r>
    </w:p>
  </w:footnote>
  <w:footnote w:id="23">
    <w:p w14:paraId="546E3DAD" w14:textId="15ED503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E2796" w:rsidRPr="00AE2796">
            <w:rPr>
              <w:color w:val="000000"/>
            </w:rPr>
            <w:t>(Jung, 1981)</w:t>
          </w:r>
        </w:sdtContent>
      </w:sdt>
      <w:r w:rsidRPr="00400470">
        <w:rPr>
          <w:color w:val="000000"/>
        </w:rPr>
        <w:t>.</w:t>
      </w:r>
    </w:p>
  </w:footnote>
  <w:footnote w:id="24">
    <w:p w14:paraId="0A111CBF" w14:textId="23329F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E2796" w:rsidRPr="00AE2796">
            <w:rPr>
              <w:color w:val="000000"/>
            </w:rPr>
            <w:t>(Palmer et al., 2014)</w:t>
          </w:r>
        </w:sdtContent>
      </w:sdt>
      <w:r w:rsidR="000F3183" w:rsidRPr="00400470">
        <w:rPr>
          <w:color w:val="000000"/>
        </w:rPr>
        <w:t>.</w:t>
      </w:r>
    </w:p>
  </w:footnote>
  <w:footnote w:id="25">
    <w:p w14:paraId="24FF5FF0" w14:textId="21437E5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E2796" w:rsidRPr="00AE2796">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48FD72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E2796">
            <w:rPr>
              <w:rFonts w:eastAsia="Times New Roman"/>
            </w:rPr>
            <w:t>(</w:t>
          </w:r>
          <w:r w:rsidR="00AE2796">
            <w:rPr>
              <w:rFonts w:eastAsia="Times New Roman"/>
              <w:i/>
              <w:iCs/>
            </w:rPr>
            <w:t>Lynch Mob Definition &amp; Meaning - Merriam-Webster</w:t>
          </w:r>
          <w:r w:rsidR="00AE2796">
            <w:rPr>
              <w:rFonts w:eastAsia="Times New Roman"/>
            </w:rPr>
            <w:t>, 2023)</w:t>
          </w:r>
        </w:sdtContent>
      </w:sdt>
      <w:r w:rsidR="00AB632D">
        <w:t xml:space="preserve"> </w:t>
      </w:r>
      <w:r>
        <w:t>.</w:t>
      </w:r>
    </w:p>
  </w:footnote>
  <w:footnote w:id="28">
    <w:p w14:paraId="6C202BBC" w14:textId="102DB90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E2796" w:rsidRPr="00AE2796">
            <w:rPr>
              <w:color w:val="000000"/>
            </w:rPr>
            <w:t>(Srivastava, 2023)</w:t>
          </w:r>
        </w:sdtContent>
      </w:sdt>
      <w:r w:rsidRPr="00400470">
        <w:rPr>
          <w:color w:val="000000"/>
        </w:rPr>
        <w:t>.</w:t>
      </w:r>
    </w:p>
  </w:footnote>
  <w:footnote w:id="29">
    <w:p w14:paraId="1BE6E468" w14:textId="6AC0130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E2796">
            <w:rPr>
              <w:rFonts w:eastAsia="Times New Roman"/>
            </w:rPr>
            <w:t>(</w:t>
          </w:r>
          <w:r w:rsidR="00AE2796">
            <w:rPr>
              <w:rFonts w:eastAsia="Times New Roman"/>
              <w:i/>
              <w:iCs/>
            </w:rPr>
            <w:t>Dimensional_1 Adjective - Definition, Pictures, Pronunciation and Usage Notes | Oxford Advanced Learner’s Dictionary at OxfordLearnersDictionaries.Com</w:t>
          </w:r>
          <w:r w:rsidR="00AE2796">
            <w:rPr>
              <w:rFonts w:eastAsia="Times New Roman"/>
            </w:rPr>
            <w:t>, 2023)</w:t>
          </w:r>
        </w:sdtContent>
      </w:sdt>
      <w:r w:rsidR="00CE2266">
        <w:t>.</w:t>
      </w:r>
    </w:p>
  </w:footnote>
  <w:footnote w:id="30">
    <w:p w14:paraId="460224F7" w14:textId="6D1128B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AE2796" w:rsidRPr="00AE2796">
            <w:rPr>
              <w:color w:val="000000"/>
            </w:rPr>
            <w:t>(Freeman, 2004a)</w:t>
          </w:r>
        </w:sdtContent>
      </w:sdt>
      <w:r w:rsidRPr="00400470">
        <w:rPr>
          <w:color w:val="000000"/>
        </w:rPr>
        <w:t>.</w:t>
      </w:r>
    </w:p>
  </w:footnote>
  <w:footnote w:id="31">
    <w:p w14:paraId="08DF69AE" w14:textId="08662C7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E2796" w:rsidRPr="00AE2796">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B88FA3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E2796" w:rsidRPr="00AE2796">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6988C37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E2796" w:rsidRPr="00AE2796">
            <w:rPr>
              <w:color w:val="000000"/>
            </w:rPr>
            <w:t>(Gordis, 2011)</w:t>
          </w:r>
        </w:sdtContent>
      </w:sdt>
      <w:r w:rsidR="00C972AF" w:rsidRPr="00C972AF">
        <w:t>.</w:t>
      </w:r>
    </w:p>
  </w:footnote>
  <w:footnote w:id="34">
    <w:p w14:paraId="4D480CAF" w14:textId="0551E5E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E2796">
            <w:rPr>
              <w:rFonts w:eastAsia="Times New Roman"/>
            </w:rPr>
            <w:t>(Saraiva &amp; Cerejeira, 2014)</w:t>
          </w:r>
        </w:sdtContent>
      </w:sdt>
      <w:r w:rsidR="00C972AF">
        <w:t>.</w:t>
      </w:r>
    </w:p>
  </w:footnote>
  <w:footnote w:id="35">
    <w:p w14:paraId="78A4E145" w14:textId="407F501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AE2796">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6C4D0BB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AE2796" w:rsidRPr="00AE2796">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7BA8DD9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AE2796" w:rsidRPr="00AE2796">
            <w:rPr>
              <w:color w:val="000000"/>
            </w:rPr>
            <w:t>(Freud, 1924)</w:t>
          </w:r>
        </w:sdtContent>
      </w:sdt>
      <w:r>
        <w:t>.</w:t>
      </w:r>
    </w:p>
  </w:footnote>
  <w:footnote w:id="38">
    <w:p w14:paraId="578B85FE" w14:textId="3BBF98E3"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AE2796" w:rsidRPr="00AE2796">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0E15703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AE2796" w:rsidRPr="00AE2796">
            <w:rPr>
              <w:color w:val="000000"/>
            </w:rPr>
            <w:t>(Nussbaum, 2013)(Nussbaum, 2013)(Nussbaum, 2013)(Nussbaum, 2013)(Nussbaum, 2013)(Nussbaum, 2013)</w:t>
          </w:r>
        </w:sdtContent>
      </w:sdt>
      <w:r w:rsidR="009C6F23">
        <w:t>.</w:t>
      </w:r>
      <w:r w:rsidR="00F24FF8">
        <w:t xml:space="preserve"> </w:t>
      </w:r>
    </w:p>
  </w:footnote>
  <w:footnote w:id="45">
    <w:p w14:paraId="0BC52C95" w14:textId="25140C6D"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E2796" w:rsidRPr="00AE2796">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F63579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AE2796" w:rsidRPr="00AE2796">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7E56C2F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AE2796" w:rsidRPr="00AE2796">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4623E9F"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AE2796" w:rsidRPr="00AE2796">
            <w:rPr>
              <w:color w:val="000000"/>
            </w:rPr>
            <w:t>(Mehrafrooz, 2023)(Mehrafrooz, 2023)(Mehrafrooz, 2023)(Mehrafrooz, 2023)(Mehrafrooz, 2023)(Mehrafrooz, 2023)</w:t>
          </w:r>
        </w:sdtContent>
      </w:sdt>
      <w:r>
        <w:rPr>
          <w:color w:val="000000"/>
        </w:rPr>
        <w:t>.</w:t>
      </w:r>
    </w:p>
  </w:footnote>
  <w:footnote w:id="49">
    <w:p w14:paraId="4E326DC7" w14:textId="116291E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AE2796" w:rsidRPr="00AE2796">
            <w:rPr>
              <w:color w:val="000000"/>
            </w:rPr>
            <w:t>(Ching, 1975)(Ching, 1975)(Ching, 1975)(Ching, 1975)(Ching, 1975)(Ching, 1975)</w:t>
          </w:r>
        </w:sdtContent>
      </w:sdt>
      <w:r w:rsidR="006875D1">
        <w:rPr>
          <w:color w:val="000000"/>
        </w:rPr>
        <w:t>.</w:t>
      </w:r>
    </w:p>
  </w:footnote>
  <w:footnote w:id="50">
    <w:p w14:paraId="5356DFB6" w14:textId="3E2C8DE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E2796" w:rsidRPr="00AE2796">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5DDC17C"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AE2796" w:rsidRPr="00AE2796">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76E96B1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AE2796" w:rsidRPr="00AE2796">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705E20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AE2796" w:rsidRPr="00AE2796">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75076DE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E2796" w:rsidRPr="00AE2796">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05F677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AE2796" w:rsidRPr="00AE2796">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6421823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E2796" w:rsidRPr="00AE2796">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45B5B6B9"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AE2796" w:rsidRPr="00AE2796">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6AF9755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AE2796" w:rsidRPr="00AE2796">
            <w:rPr>
              <w:color w:val="000000"/>
            </w:rPr>
            <w:t>(Myss, 2013)(Myss, 2013)(Myss, 2013)(Myss, 2013)(Myss, 2013)(Myss, 2013)</w:t>
          </w:r>
        </w:sdtContent>
      </w:sdt>
      <w:r w:rsidR="001B5C23" w:rsidRPr="00A02328">
        <w:rPr>
          <w:color w:val="000000" w:themeColor="text1"/>
        </w:rPr>
        <w:t>.</w:t>
      </w:r>
    </w:p>
  </w:footnote>
  <w:footnote w:id="80">
    <w:p w14:paraId="698B70F8" w14:textId="247B8AA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AE2796" w:rsidRPr="00AE2796">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723A193E"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E2796">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12A856B2"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AE2796" w:rsidRPr="00AE2796">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AE2796" w:rsidRPr="00AE2796">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E2796">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3297B39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AE2796" w:rsidRPr="00AE2796">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412A1206"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AE2796" w:rsidRPr="00AE2796">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DACDA8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E2796" w:rsidRPr="00AE2796">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15CDAC8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AE2796">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4539D22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AE2796" w:rsidRPr="00AE2796">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66235C3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AE2796" w:rsidRPr="00AE2796">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AE2796" w:rsidRPr="00AE2796">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2034CF0E"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AE2796" w:rsidRPr="00AE2796">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75257E4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AE2796" w:rsidRPr="00AE2796">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86CF28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AE2796">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5152D93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AE2796" w:rsidRPr="00AE2796">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183494A2"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E2796" w:rsidRPr="00AE2796">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43D746C"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AE2796" w:rsidRPr="00AE2796">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AE2796" w:rsidRPr="00AE2796">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4062C0F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AE2796" w:rsidRPr="00AE2796">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156ABCF"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AE2796" w:rsidRPr="00AE2796">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55C161F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E2796" w:rsidRPr="00AE2796">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689EB2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AE2796" w:rsidRPr="00AE2796">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4CBDB48"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AE2796">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02254F9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AE2796">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38FB6BB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AE2796">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DED8376"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AE2796" w:rsidRPr="00AE2796">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210B366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AE2796">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15F7B2A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E2796" w:rsidRPr="00AE2796">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0FA823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AE2796" w:rsidRPr="00AE2796">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0E9E5168"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E2796" w:rsidRPr="00AE2796">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0B3FD05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AE2796" w:rsidRPr="00AE2796">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3EC8508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AE2796" w:rsidRPr="00AE2796">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6996E37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AE2796" w:rsidRPr="00AE2796">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318398C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AE2796" w:rsidRPr="00AE2796">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5099F05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E2796" w:rsidRPr="00AE2796">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7E085B4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AE2796" w:rsidRPr="00AE2796">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AE2796" w:rsidRPr="00AE2796">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ECA6270"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AE2796" w:rsidRPr="00AE2796">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719DC11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AE2796" w:rsidRPr="00AE2796">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CDC487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AE2796">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2560F5C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AE2796" w:rsidRPr="00AE2796">
            <w:rPr>
              <w:color w:val="000000"/>
            </w:rPr>
            <w:t>(Pryn, 2022)(Pryn, 2022)(Pryn, 2022)(Pryn, 2022)(Pryn, 2022)(Pryn, 2022)</w:t>
          </w:r>
        </w:sdtContent>
      </w:sdt>
      <w:r w:rsidRPr="00400470">
        <w:t xml:space="preserve">. </w:t>
      </w:r>
    </w:p>
  </w:footnote>
  <w:footnote w:id="150">
    <w:p w14:paraId="49E2294E" w14:textId="65F2D75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AE2796" w:rsidRPr="00AE2796">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68FAP5Qf2k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0770C"/>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5A69"/>
    <w:rsid w:val="00E77348"/>
    <w:rsid w:val="00E80545"/>
    <w:rsid w:val="00E81487"/>
    <w:rsid w:val="00E81FA2"/>
    <w:rsid w:val="00E824A3"/>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67F1F"/>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94189"/>
    <w:rsid w:val="008B2EDD"/>
    <w:rsid w:val="008D1ED4"/>
    <w:rsid w:val="00913D01"/>
    <w:rsid w:val="00924C60"/>
    <w:rsid w:val="009828DD"/>
    <w:rsid w:val="0098740E"/>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5741</Words>
  <Characters>545724</Characters>
  <Application>Microsoft Office Word</Application>
  <DocSecurity>0</DocSecurity>
  <Lines>4547</Lines>
  <Paragraphs>1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